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5994E5" w14:textId="5067E331" w:rsidR="00B770DB" w:rsidRDefault="00B770DB" w:rsidP="00B770DB">
      <w:pPr>
        <w:pStyle w:val="Title"/>
      </w:pPr>
      <w:bookmarkStart w:id="0" w:name="_GoBack"/>
      <w:bookmarkEnd w:id="0"/>
      <w:r>
        <w:t xml:space="preserve">The HBP </w:t>
      </w:r>
      <w:r w:rsidR="00345011">
        <w:t xml:space="preserve">SGA3 </w:t>
      </w:r>
      <w:r>
        <w:t>Calls for Expression of Interest</w:t>
      </w:r>
    </w:p>
    <w:p w14:paraId="78A2B89C" w14:textId="65F047EB" w:rsidR="00B64679" w:rsidRDefault="00261E9E" w:rsidP="00B64679">
      <w:pPr>
        <w:pStyle w:val="Title"/>
      </w:pPr>
      <w:r>
        <w:t>“</w:t>
      </w:r>
      <w:r w:rsidRPr="00261E9E">
        <w:t>Brain atlas and simulation engine adapter construction</w:t>
      </w:r>
      <w:r w:rsidR="00B64679" w:rsidRPr="00261E9E">
        <w:t>”</w:t>
      </w:r>
    </w:p>
    <w:p w14:paraId="36E628A8" w14:textId="77777777" w:rsidR="0031124B" w:rsidRPr="00B16593" w:rsidRDefault="0031124B" w:rsidP="00261E9E">
      <w:pPr>
        <w:pStyle w:val="1BodyTextHBP"/>
      </w:pPr>
    </w:p>
    <w:p w14:paraId="453550BD" w14:textId="77777777" w:rsidR="00B770DB" w:rsidRDefault="00B770DB" w:rsidP="00B770DB">
      <w:pPr>
        <w:pStyle w:val="Title"/>
      </w:pPr>
      <w:r>
        <w:t>Pre-proposal Template</w:t>
      </w:r>
    </w:p>
    <w:p w14:paraId="30563D91" w14:textId="03EF0331" w:rsidR="0031124B" w:rsidRDefault="0031124B" w:rsidP="0031124B">
      <w:pPr>
        <w:pStyle w:val="1BodyTextHBP"/>
        <w:rPr>
          <w:b/>
        </w:rPr>
      </w:pPr>
    </w:p>
    <w:p w14:paraId="035A0EF3" w14:textId="21F0C11F" w:rsidR="0097690C" w:rsidRDefault="0097690C" w:rsidP="0031124B">
      <w:pPr>
        <w:pStyle w:val="1BodyTextHBP"/>
        <w:rPr>
          <w:b/>
        </w:rPr>
      </w:pPr>
    </w:p>
    <w:p w14:paraId="2C2D7BBC" w14:textId="77777777" w:rsidR="0097690C" w:rsidRPr="00B477C9" w:rsidRDefault="0097690C" w:rsidP="0031124B">
      <w:pPr>
        <w:pStyle w:val="1BodyTextHBP"/>
        <w:rPr>
          <w:b/>
        </w:rPr>
      </w:pPr>
    </w:p>
    <w:tbl>
      <w:tblPr>
        <w:tblW w:w="0" w:type="auto"/>
        <w:jc w:val="center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9772"/>
      </w:tblGrid>
      <w:tr w:rsidR="0031124B" w:rsidRPr="00B477C9" w14:paraId="3A4A83EB" w14:textId="77777777" w:rsidTr="00B96A28">
        <w:trPr>
          <w:trHeight w:val="6237"/>
          <w:jc w:val="center"/>
        </w:trPr>
        <w:tc>
          <w:tcPr>
            <w:tcW w:w="9772" w:type="dxa"/>
            <w:hideMark/>
          </w:tcPr>
          <w:p w14:paraId="7784BCC3" w14:textId="77777777" w:rsidR="0031124B" w:rsidRPr="00B477C9" w:rsidRDefault="0031124B" w:rsidP="00B96A28">
            <w:pPr>
              <w:pStyle w:val="1BodyTextHBP"/>
              <w:jc w:val="center"/>
              <w:rPr>
                <w:b/>
                <w:lang w:val="en-US"/>
              </w:rPr>
            </w:pPr>
            <w:r w:rsidRPr="00B477C9">
              <w:rPr>
                <w:b/>
                <w:noProof/>
                <w:lang w:val="de-DE" w:eastAsia="de-DE"/>
              </w:rPr>
              <w:drawing>
                <wp:inline distT="0" distB="0" distL="0" distR="0" wp14:anchorId="2C2AB9C6" wp14:editId="7E25BB24">
                  <wp:extent cx="5762625" cy="38385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2625" cy="3838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B3AA9B" w14:textId="77777777" w:rsidR="0031124B" w:rsidRPr="00B477C9" w:rsidRDefault="0031124B" w:rsidP="0031124B">
      <w:pPr>
        <w:pStyle w:val="1BodyTextHBP"/>
        <w:rPr>
          <w:b/>
        </w:rPr>
      </w:pPr>
    </w:p>
    <w:p w14:paraId="22A4ED27" w14:textId="77777777" w:rsidR="0031124B" w:rsidRPr="009E5282" w:rsidRDefault="0031124B" w:rsidP="0031124B">
      <w:pPr>
        <w:pStyle w:val="1BodyTextHBP"/>
      </w:pPr>
      <w:r w:rsidRPr="00B94E29">
        <w:rPr>
          <w:noProof/>
          <w:lang w:val="de-DE" w:eastAsia="de-DE"/>
        </w:rPr>
        <w:drawing>
          <wp:inline distT="0" distB="0" distL="0" distR="0" wp14:anchorId="08894898" wp14:editId="15B2B415">
            <wp:extent cx="6201177" cy="2300545"/>
            <wp:effectExtent l="19050" t="19050" r="9525" b="24130"/>
            <wp:docPr id="2" name="Picture 2" descr="C:\Users\amichels.INTRANET\Downloads\EBRAINS logos_RGB_yellow_g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ichels.INTRANET\Downloads\EBRAINS logos_RGB_yellow_gree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2589" cy="233445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29D23C" w14:textId="77777777" w:rsidR="0031124B" w:rsidRDefault="0031124B" w:rsidP="00B770DB">
      <w:pPr>
        <w:pStyle w:val="1BodyTextHBP"/>
        <w:rPr>
          <w:lang w:eastAsia="en-US"/>
        </w:rPr>
      </w:pPr>
    </w:p>
    <w:p w14:paraId="4D1FAC54" w14:textId="5C73A571" w:rsidR="0031124B" w:rsidRDefault="0031124B">
      <w:pPr>
        <w:spacing w:before="0" w:after="0"/>
        <w:jc w:val="left"/>
      </w:pPr>
      <w:r>
        <w:br w:type="page"/>
      </w:r>
    </w:p>
    <w:p w14:paraId="5B9EC1AE" w14:textId="77777777" w:rsidR="0031124B" w:rsidRDefault="0031124B" w:rsidP="00B770DB">
      <w:pPr>
        <w:pStyle w:val="1BodyTextHBP"/>
        <w:rPr>
          <w:lang w:eastAsia="en-US"/>
        </w:rPr>
      </w:pPr>
    </w:p>
    <w:tbl>
      <w:tblPr>
        <w:tblStyle w:val="HBPTable"/>
        <w:tblW w:w="5000" w:type="pct"/>
        <w:tblBorders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248"/>
        <w:gridCol w:w="2643"/>
        <w:gridCol w:w="2254"/>
        <w:gridCol w:w="2703"/>
      </w:tblGrid>
      <w:tr w:rsidR="00B770DB" w14:paraId="6F821AF0" w14:textId="77777777" w:rsidTr="0027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1" w:type="dxa"/>
            <w:tcBorders>
              <w:left w:val="none" w:sz="0" w:space="0" w:color="auto"/>
              <w:right w:val="none" w:sz="0" w:space="0" w:color="auto"/>
            </w:tcBorders>
          </w:tcPr>
          <w:p w14:paraId="7B3AAD21" w14:textId="77777777" w:rsidR="00B770DB" w:rsidRDefault="00B770DB" w:rsidP="0027746D">
            <w:pPr>
              <w:pStyle w:val="Page1DocumentInfoTableleft"/>
            </w:pPr>
            <w:r>
              <w:t>Project Number:</w:t>
            </w:r>
          </w:p>
        </w:tc>
        <w:tc>
          <w:tcPr>
            <w:tcW w:w="2662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510D323" w14:textId="2826EB2A" w:rsidR="00B770DB" w:rsidRPr="00E22152" w:rsidRDefault="00F80CEB" w:rsidP="0027746D">
            <w:pPr>
              <w:pStyle w:val="Page1DocumentInfoTableright"/>
              <w:rPr>
                <w:color w:val="auto"/>
              </w:rPr>
            </w:pPr>
            <w:r w:rsidRPr="008C478F">
              <w:rPr>
                <w:color w:val="auto"/>
              </w:rPr>
              <w:t>945539</w:t>
            </w:r>
          </w:p>
        </w:tc>
        <w:tc>
          <w:tcPr>
            <w:tcW w:w="2268" w:type="dxa"/>
            <w:tcBorders>
              <w:left w:val="none" w:sz="0" w:space="0" w:color="auto"/>
              <w:right w:val="none" w:sz="0" w:space="0" w:color="auto"/>
            </w:tcBorders>
          </w:tcPr>
          <w:p w14:paraId="41809AD7" w14:textId="77777777" w:rsidR="00B770DB" w:rsidRDefault="00B770DB" w:rsidP="0027746D">
            <w:pPr>
              <w:pStyle w:val="Page1DocumentInfoTableleft"/>
            </w:pPr>
            <w:r>
              <w:t>Project Title:</w:t>
            </w:r>
          </w:p>
        </w:tc>
        <w:tc>
          <w:tcPr>
            <w:tcW w:w="2722" w:type="dxa"/>
            <w:tcBorders>
              <w:left w:val="none" w:sz="0" w:space="0" w:color="auto"/>
            </w:tcBorders>
            <w:shd w:val="clear" w:color="auto" w:fill="auto"/>
          </w:tcPr>
          <w:p w14:paraId="7DC0FBA0" w14:textId="37DDF642" w:rsidR="00B770DB" w:rsidRDefault="00B770DB">
            <w:pPr>
              <w:pStyle w:val="Page1DocumentInfoTableright"/>
            </w:pPr>
            <w:r>
              <w:t xml:space="preserve">Human Brain Project </w:t>
            </w:r>
            <w:r w:rsidR="00F80CEB">
              <w:t>SGA3</w:t>
            </w:r>
          </w:p>
        </w:tc>
      </w:tr>
    </w:tbl>
    <w:p w14:paraId="6D506617" w14:textId="77777777" w:rsidR="00B770DB" w:rsidRDefault="00B770DB" w:rsidP="00B770DB">
      <w:pPr>
        <w:pStyle w:val="FooterinformationHBP"/>
      </w:pPr>
    </w:p>
    <w:tbl>
      <w:tblPr>
        <w:tblStyle w:val="HBPTable"/>
        <w:tblW w:w="5000" w:type="pct"/>
        <w:tblLook w:val="04A0" w:firstRow="1" w:lastRow="0" w:firstColumn="1" w:lastColumn="0" w:noHBand="0" w:noVBand="1"/>
      </w:tblPr>
      <w:tblGrid>
        <w:gridCol w:w="2261"/>
        <w:gridCol w:w="7587"/>
      </w:tblGrid>
      <w:tr w:rsidR="00B770DB" w14:paraId="35ACEB65" w14:textId="77777777" w:rsidTr="0027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365F91" w:themeColor="accent1" w:themeShade="BF"/>
              <w:bottom w:val="single" w:sz="4" w:space="0" w:color="FFFFFF" w:themeColor="background1"/>
              <w:right w:val="single" w:sz="4" w:space="0" w:color="365F91" w:themeColor="accent1" w:themeShade="BF"/>
            </w:tcBorders>
          </w:tcPr>
          <w:p w14:paraId="406978C4" w14:textId="77777777" w:rsidR="00B770DB" w:rsidRDefault="00B770DB" w:rsidP="0027746D">
            <w:pPr>
              <w:pStyle w:val="Page1DocumentInfoTableleft"/>
            </w:pPr>
            <w:r>
              <w:t>Document Title:</w:t>
            </w:r>
          </w:p>
        </w:tc>
        <w:tc>
          <w:tcPr>
            <w:tcW w:w="7587" w:type="dxa"/>
            <w:tcBorders>
              <w:left w:val="single" w:sz="4" w:space="0" w:color="365F91" w:themeColor="accent1" w:themeShade="BF"/>
            </w:tcBorders>
            <w:shd w:val="clear" w:color="auto" w:fill="auto"/>
          </w:tcPr>
          <w:p w14:paraId="294ACD26" w14:textId="53B035A4" w:rsidR="00B770DB" w:rsidRDefault="00345011" w:rsidP="0027746D">
            <w:pPr>
              <w:pStyle w:val="Page1DocumentInfoTableright"/>
            </w:pPr>
            <w:r w:rsidRPr="00345011">
              <w:t>HBP SGA3 CEoI -</w:t>
            </w:r>
            <w:r>
              <w:t xml:space="preserve"> </w:t>
            </w:r>
            <w:r w:rsidR="00261E9E" w:rsidRPr="00261E9E">
              <w:rPr>
                <w:noProof/>
                <w:lang w:val="it-IT"/>
              </w:rPr>
              <w:t>Brain atlas and simulation engine adapter construction</w:t>
            </w:r>
            <w:r w:rsidR="00B64679">
              <w:rPr>
                <w:noProof/>
                <w:lang w:val="it-IT"/>
              </w:rPr>
              <w:t xml:space="preserve"> </w:t>
            </w:r>
            <w:r w:rsidR="00B770DB">
              <w:t>– Pre-proposal Template</w:t>
            </w:r>
          </w:p>
        </w:tc>
      </w:tr>
      <w:tr w:rsidR="00B770DB" w:rsidRPr="007227CD" w14:paraId="46B8A67E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45CF4B32" w14:textId="77777777" w:rsidR="00B770DB" w:rsidRDefault="00B770DB" w:rsidP="0027746D">
            <w:pPr>
              <w:pStyle w:val="Page1DocumentInfoTableleft"/>
            </w:pPr>
            <w:r>
              <w:t>Document Filename:</w:t>
            </w:r>
          </w:p>
        </w:tc>
        <w:tc>
          <w:tcPr>
            <w:tcW w:w="7587" w:type="dxa"/>
            <w:shd w:val="clear" w:color="auto" w:fill="auto"/>
          </w:tcPr>
          <w:p w14:paraId="3C849E46" w14:textId="5221163B" w:rsidR="00B770DB" w:rsidRPr="00D441EF" w:rsidRDefault="00B770DB">
            <w:pPr>
              <w:pStyle w:val="Page1DocumentInfoTableright"/>
              <w:rPr>
                <w:lang w:val="it-IT"/>
              </w:rPr>
            </w:pPr>
            <w:r w:rsidRPr="00594034">
              <w:fldChar w:fldCharType="begin"/>
            </w:r>
            <w:r w:rsidRPr="00594034">
              <w:rPr>
                <w:lang w:val="it-IT"/>
              </w:rPr>
              <w:instrText xml:space="preserve"> FILENAME  \* MERGEFORMAT </w:instrText>
            </w:r>
            <w:r w:rsidRPr="00594034">
              <w:fldChar w:fldCharType="separate"/>
            </w:r>
            <w:r w:rsidR="00442F90">
              <w:rPr>
                <w:noProof/>
                <w:lang w:val="it-IT"/>
              </w:rPr>
              <w:t>HBP SGA3 CEoI - Brain Atlas - Pre-proposal Template</w:t>
            </w:r>
            <w:r w:rsidRPr="00594034">
              <w:rPr>
                <w:noProof/>
              </w:rPr>
              <w:fldChar w:fldCharType="end"/>
            </w:r>
            <w:r w:rsidRPr="00D441EF">
              <w:rPr>
                <w:lang w:val="it-IT"/>
              </w:rPr>
              <w:t xml:space="preserve"> </w:t>
            </w:r>
          </w:p>
        </w:tc>
      </w:tr>
      <w:tr w:rsidR="00B770DB" w14:paraId="5CE6984E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4D7F90E" w14:textId="77777777" w:rsidR="00B770DB" w:rsidRDefault="00B770DB" w:rsidP="0027746D">
            <w:pPr>
              <w:pStyle w:val="Page1DocumentInfoTableleft"/>
            </w:pPr>
            <w:r>
              <w:t>Dissemination Level:</w:t>
            </w:r>
          </w:p>
        </w:tc>
        <w:tc>
          <w:tcPr>
            <w:tcW w:w="7587" w:type="dxa"/>
            <w:shd w:val="clear" w:color="auto" w:fill="auto"/>
          </w:tcPr>
          <w:p w14:paraId="5C7A5A49" w14:textId="78328181" w:rsidR="00B770DB" w:rsidRPr="00B3773A" w:rsidRDefault="00B770DB" w:rsidP="0027746D">
            <w:pPr>
              <w:pStyle w:val="Page1DocumentInfoTableright"/>
            </w:pPr>
            <w:r w:rsidRPr="00261E9E">
              <w:rPr>
                <w:color w:val="auto"/>
              </w:rPr>
              <w:t xml:space="preserve">PU = Public </w:t>
            </w:r>
            <w:r w:rsidR="00ED4017">
              <w:t>=&gt; please change this document to CO = Confidential after submission of the pre-proposal, here and in the footer</w:t>
            </w:r>
          </w:p>
        </w:tc>
      </w:tr>
      <w:tr w:rsidR="00B770DB" w14:paraId="55DA6507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156DD6DC" w14:textId="77777777" w:rsidR="00B770DB" w:rsidRDefault="00B770DB" w:rsidP="0027746D">
            <w:pPr>
              <w:pStyle w:val="Page1DocumentInfoTableleft"/>
            </w:pPr>
            <w:r>
              <w:t>Abstract:</w:t>
            </w:r>
          </w:p>
        </w:tc>
        <w:tc>
          <w:tcPr>
            <w:tcW w:w="7587" w:type="dxa"/>
            <w:shd w:val="clear" w:color="auto" w:fill="auto"/>
          </w:tcPr>
          <w:p w14:paraId="31D86654" w14:textId="77777777" w:rsidR="00B770DB" w:rsidRDefault="00B770DB" w:rsidP="0027746D">
            <w:pPr>
              <w:pStyle w:val="Page1DocumentInfoTableright"/>
            </w:pPr>
            <w:r>
              <w:t>Calls for Expression of Interest for SGA3, Pre-proposal Template</w:t>
            </w:r>
          </w:p>
        </w:tc>
      </w:tr>
      <w:tr w:rsidR="00594034" w14:paraId="4467E6D8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662A672" w14:textId="326ECD8F" w:rsidR="00594034" w:rsidRDefault="00594034" w:rsidP="00594034">
            <w:pPr>
              <w:pStyle w:val="Page1DocumentInfoTableleft"/>
            </w:pPr>
            <w:r>
              <w:t>Keywords:</w:t>
            </w:r>
          </w:p>
        </w:tc>
        <w:tc>
          <w:tcPr>
            <w:tcW w:w="7587" w:type="dxa"/>
            <w:shd w:val="clear" w:color="auto" w:fill="auto"/>
          </w:tcPr>
          <w:p w14:paraId="01982248" w14:textId="34B75508" w:rsidR="00594034" w:rsidRDefault="00594034" w:rsidP="00594034">
            <w:pPr>
              <w:pStyle w:val="Page1DocumentInfoTableright"/>
            </w:pPr>
            <w:r w:rsidRPr="001033E6">
              <w:t xml:space="preserve">Brain atlas, The Virtual Brain, Knowledge Graph, HIP, software adapter </w:t>
            </w:r>
          </w:p>
        </w:tc>
      </w:tr>
      <w:tr w:rsidR="00594034" w14:paraId="3E6C6724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610FB945" w14:textId="77777777" w:rsidR="00594034" w:rsidRDefault="00594034" w:rsidP="00594034">
            <w:pPr>
              <w:pStyle w:val="Page1DocumentInfoTableleft"/>
            </w:pPr>
            <w:r>
              <w:t>Target Users/Readers:</w:t>
            </w:r>
          </w:p>
        </w:tc>
        <w:tc>
          <w:tcPr>
            <w:tcW w:w="7587" w:type="dxa"/>
            <w:shd w:val="clear" w:color="auto" w:fill="auto"/>
          </w:tcPr>
          <w:p w14:paraId="33437857" w14:textId="77777777" w:rsidR="00594034" w:rsidRDefault="00594034" w:rsidP="00594034">
            <w:pPr>
              <w:pStyle w:val="Page1DocumentInfoTableright"/>
            </w:pPr>
            <w:r>
              <w:t>Applicants, all interested</w:t>
            </w:r>
          </w:p>
        </w:tc>
      </w:tr>
      <w:tr w:rsidR="00594034" w14:paraId="1453546A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551C88AD" w14:textId="318EFDDF" w:rsidR="00594034" w:rsidRDefault="00594034" w:rsidP="00594034">
            <w:pPr>
              <w:pStyle w:val="Page1DocumentInfoTableleft"/>
            </w:pPr>
            <w:r>
              <w:t>Call Publication Date:</w:t>
            </w:r>
          </w:p>
        </w:tc>
        <w:tc>
          <w:tcPr>
            <w:tcW w:w="7587" w:type="dxa"/>
            <w:shd w:val="clear" w:color="auto" w:fill="auto"/>
          </w:tcPr>
          <w:p w14:paraId="42B42745" w14:textId="7CAA935F" w:rsidR="00594034" w:rsidRPr="005E2C78" w:rsidRDefault="00DE1270" w:rsidP="00754FB0">
            <w:pPr>
              <w:pStyle w:val="Page1DocumentInfoTableright"/>
            </w:pPr>
            <w:r w:rsidRPr="00D22E2C">
              <w:t>5 August 2020</w:t>
            </w:r>
          </w:p>
        </w:tc>
      </w:tr>
      <w:tr w:rsidR="00594034" w14:paraId="5E552A78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13646D7F" w14:textId="150DE249" w:rsidR="00594034" w:rsidRDefault="00594034" w:rsidP="00594034">
            <w:pPr>
              <w:pStyle w:val="Page1DocumentInfoTableleft"/>
            </w:pPr>
            <w:r>
              <w:t>Pre-proposal Submission Deadline:</w:t>
            </w:r>
          </w:p>
        </w:tc>
        <w:tc>
          <w:tcPr>
            <w:tcW w:w="7587" w:type="dxa"/>
            <w:shd w:val="clear" w:color="auto" w:fill="auto"/>
          </w:tcPr>
          <w:p w14:paraId="0EC95F2E" w14:textId="0DF6D4CE" w:rsidR="00594034" w:rsidRPr="005E2C78" w:rsidRDefault="00DE1270" w:rsidP="00754FB0">
            <w:pPr>
              <w:pStyle w:val="Page1DocumentInfoTableright"/>
            </w:pPr>
            <w:r w:rsidRPr="00D22E2C">
              <w:t>16 September 2020</w:t>
            </w:r>
            <w:r w:rsidRPr="006E08F5">
              <w:t xml:space="preserve"> 17:00 Brussels time</w:t>
            </w:r>
          </w:p>
        </w:tc>
      </w:tr>
      <w:tr w:rsidR="00594034" w14:paraId="2F81AF6E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E719B93" w14:textId="5C765D64" w:rsidR="00594034" w:rsidRDefault="00594034" w:rsidP="00594034">
            <w:pPr>
              <w:pStyle w:val="Page1DocumentInfoTableleft"/>
            </w:pPr>
            <w:r>
              <w:t>Proposal Submission Deadline:</w:t>
            </w:r>
          </w:p>
        </w:tc>
        <w:tc>
          <w:tcPr>
            <w:tcW w:w="7587" w:type="dxa"/>
            <w:shd w:val="clear" w:color="auto" w:fill="auto"/>
          </w:tcPr>
          <w:p w14:paraId="276A2E5F" w14:textId="3BB25BC8" w:rsidR="00594034" w:rsidRPr="005E2C78" w:rsidRDefault="00DE1270" w:rsidP="00754FB0">
            <w:pPr>
              <w:pStyle w:val="Page1DocumentInfoTableright"/>
            </w:pPr>
            <w:r w:rsidRPr="00D22E2C">
              <w:t>16 October 2020</w:t>
            </w:r>
            <w:r w:rsidRPr="006E08F5">
              <w:t xml:space="preserve"> 17:00 Brussels time</w:t>
            </w:r>
          </w:p>
        </w:tc>
      </w:tr>
      <w:tr w:rsidR="00594034" w14:paraId="0E3AB16F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74742CE6" w14:textId="771B68CE" w:rsidR="00594034" w:rsidRDefault="00594034" w:rsidP="00594034">
            <w:pPr>
              <w:pStyle w:val="Page1DocumentInfoTableleft"/>
            </w:pPr>
            <w:r>
              <w:t>Proposal submission online platform</w:t>
            </w:r>
          </w:p>
        </w:tc>
        <w:tc>
          <w:tcPr>
            <w:tcW w:w="7587" w:type="dxa"/>
            <w:shd w:val="clear" w:color="auto" w:fill="auto"/>
          </w:tcPr>
          <w:p w14:paraId="27EB702A" w14:textId="74235957" w:rsidR="00594034" w:rsidRDefault="0024534A" w:rsidP="00594034">
            <w:pPr>
              <w:pStyle w:val="Page1DocumentInfoTableright"/>
            </w:pPr>
            <w:hyperlink r:id="rId10" w:history="1">
              <w:r w:rsidR="00594034" w:rsidRPr="00CF112E">
                <w:rPr>
                  <w:rStyle w:val="Hyperlink"/>
                </w:rPr>
                <w:t>HBP Open Call Platform</w:t>
              </w:r>
            </w:hyperlink>
          </w:p>
        </w:tc>
      </w:tr>
      <w:tr w:rsidR="00594034" w14:paraId="3F935A70" w14:textId="77777777" w:rsidTr="0027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58799B17" w14:textId="7B3C3DE0" w:rsidR="00594034" w:rsidRDefault="00594034" w:rsidP="00594034">
            <w:pPr>
              <w:pStyle w:val="Page1DocumentInfoTableleft"/>
            </w:pPr>
            <w:r>
              <w:t>Total Call Budget:</w:t>
            </w:r>
          </w:p>
        </w:tc>
        <w:tc>
          <w:tcPr>
            <w:tcW w:w="7587" w:type="dxa"/>
            <w:shd w:val="clear" w:color="auto" w:fill="auto"/>
          </w:tcPr>
          <w:p w14:paraId="4C3F9DBE" w14:textId="11B1A78A" w:rsidR="00594034" w:rsidRDefault="00594034" w:rsidP="00594034">
            <w:pPr>
              <w:pStyle w:val="Page1DocumentInfoTableright"/>
            </w:pPr>
            <w:r w:rsidRPr="0060682D">
              <w:t>EUR 450,000 Direct Costs. Maximum funding per proposal: EUR 450,000 (PLUS 25% Indirect Costs), one proposal will be selected.</w:t>
            </w:r>
          </w:p>
        </w:tc>
      </w:tr>
      <w:tr w:rsidR="00594034" w14:paraId="7DC44823" w14:textId="77777777" w:rsidTr="00277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365F91" w:themeFill="accent1" w:themeFillShade="BF"/>
          </w:tcPr>
          <w:p w14:paraId="3203F2DB" w14:textId="609BAAF9" w:rsidR="00594034" w:rsidRDefault="00594034" w:rsidP="00594034">
            <w:pPr>
              <w:pStyle w:val="Page1DocumentInfoTableleft"/>
            </w:pPr>
            <w:r>
              <w:t xml:space="preserve">More information: </w:t>
            </w:r>
          </w:p>
        </w:tc>
        <w:tc>
          <w:tcPr>
            <w:tcW w:w="7587" w:type="dxa"/>
            <w:shd w:val="clear" w:color="auto" w:fill="auto"/>
          </w:tcPr>
          <w:p w14:paraId="5C888E34" w14:textId="4EFAEAA6" w:rsidR="00594034" w:rsidRDefault="0024534A" w:rsidP="00594034">
            <w:pPr>
              <w:pStyle w:val="Page1DocumentInfoTableright"/>
            </w:pPr>
            <w:hyperlink r:id="rId11" w:history="1">
              <w:r w:rsidR="00594034" w:rsidRPr="003B37F0">
                <w:rPr>
                  <w:rStyle w:val="Hyperlink"/>
                  <w:szCs w:val="20"/>
                </w:rPr>
                <w:t>info@opencalls.humanbrainproject.eu</w:t>
              </w:r>
            </w:hyperlink>
          </w:p>
        </w:tc>
      </w:tr>
    </w:tbl>
    <w:p w14:paraId="3CAB3AFA" w14:textId="77777777" w:rsidR="00B770DB" w:rsidRDefault="00B770DB" w:rsidP="00B770DB">
      <w:pPr>
        <w:pStyle w:val="FooterinformationHBP"/>
      </w:pPr>
    </w:p>
    <w:p w14:paraId="6E9D7CD0" w14:textId="0B08B421" w:rsidR="0023070A" w:rsidRDefault="0023070A">
      <w:pPr>
        <w:spacing w:before="0" w:after="0"/>
        <w:jc w:val="left"/>
        <w:rPr>
          <w:color w:val="365F91"/>
          <w:spacing w:val="-6"/>
          <w:sz w:val="18"/>
        </w:rPr>
      </w:pPr>
      <w:r>
        <w:br w:type="page"/>
      </w:r>
    </w:p>
    <w:p w14:paraId="1060F0A8" w14:textId="77777777" w:rsidR="00B770DB" w:rsidRPr="00E25AC8" w:rsidRDefault="00B770DB" w:rsidP="00E25AC8">
      <w:pPr>
        <w:pStyle w:val="1BodyTextHBP"/>
        <w:rPr>
          <w:u w:val="single"/>
        </w:rPr>
      </w:pPr>
      <w:r w:rsidRPr="00E25AC8">
        <w:rPr>
          <w:u w:val="single"/>
        </w:rPr>
        <w:lastRenderedPageBreak/>
        <w:t xml:space="preserve">Instructions: </w:t>
      </w:r>
    </w:p>
    <w:p w14:paraId="71FD1FCA" w14:textId="77777777" w:rsidR="00B770DB" w:rsidRPr="00D45532" w:rsidRDefault="00B770DB" w:rsidP="00E25AC8">
      <w:pPr>
        <w:pStyle w:val="1BodyTextHBP"/>
      </w:pPr>
      <w:r w:rsidRPr="002E621A">
        <w:t xml:space="preserve">This template is for </w:t>
      </w:r>
      <w:r>
        <w:t>pre-</w:t>
      </w:r>
      <w:r w:rsidRPr="002E621A">
        <w:t xml:space="preserve">proposals </w:t>
      </w:r>
      <w:r>
        <w:t>submission i</w:t>
      </w:r>
      <w:r w:rsidRPr="002E621A">
        <w:t>n response to the HBP</w:t>
      </w:r>
      <w:r>
        <w:t xml:space="preserve"> CEoI for SGA3.</w:t>
      </w:r>
    </w:p>
    <w:p w14:paraId="16B98285" w14:textId="282A35EA" w:rsidR="00B770DB" w:rsidRDefault="00B770DB" w:rsidP="00E25AC8">
      <w:pPr>
        <w:pStyle w:val="1BodyTextHBP"/>
      </w:pPr>
      <w:r>
        <w:t>The pre-proposal should summari</w:t>
      </w:r>
      <w:r w:rsidR="007C1BB4">
        <w:t>s</w:t>
      </w:r>
      <w:r>
        <w:t>e the aims of the proposed project describing how it would f</w:t>
      </w:r>
      <w:r w:rsidR="00E25AC8">
        <w:t>it into the scope of the CEoI.</w:t>
      </w:r>
    </w:p>
    <w:p w14:paraId="65D0DECA" w14:textId="77777777" w:rsidR="00B770DB" w:rsidRDefault="00B770DB" w:rsidP="00E25AC8">
      <w:pPr>
        <w:pStyle w:val="1BodyTextHBP"/>
      </w:pPr>
      <w:r>
        <w:t>The pre-proposal must be submitted:</w:t>
      </w:r>
    </w:p>
    <w:p w14:paraId="18FFC73F" w14:textId="77777777" w:rsidR="00B770DB" w:rsidRDefault="00B770DB" w:rsidP="00E25AC8">
      <w:pPr>
        <w:pStyle w:val="2BulletedListHBP"/>
      </w:pPr>
      <w:r>
        <w:t xml:space="preserve">in English as a single PDF file </w:t>
      </w:r>
    </w:p>
    <w:p w14:paraId="278B89E4" w14:textId="4C9653DD" w:rsidR="00B770DB" w:rsidRPr="001B7160" w:rsidRDefault="00B770DB" w:rsidP="00E25AC8">
      <w:pPr>
        <w:pStyle w:val="2BulletedListHBP"/>
      </w:pPr>
      <w:r w:rsidRPr="001B7160">
        <w:t xml:space="preserve">via the </w:t>
      </w:r>
      <w:hyperlink r:id="rId12" w:history="1">
        <w:r w:rsidRPr="00CF112E">
          <w:rPr>
            <w:rStyle w:val="Hyperlink"/>
          </w:rPr>
          <w:t>HBP Open Call Platform</w:t>
        </w:r>
      </w:hyperlink>
      <w:r w:rsidRPr="001B7160">
        <w:t xml:space="preserve"> </w:t>
      </w:r>
    </w:p>
    <w:p w14:paraId="2F35A6AD" w14:textId="3F75FFD2" w:rsidR="00B770DB" w:rsidRPr="002D4140" w:rsidRDefault="00B770DB" w:rsidP="00E25AC8">
      <w:pPr>
        <w:pStyle w:val="2BulletedListHBP"/>
      </w:pPr>
      <w:r w:rsidRPr="005E2C78">
        <w:t xml:space="preserve">before </w:t>
      </w:r>
      <w:r w:rsidR="00DE1270" w:rsidRPr="00DE1270">
        <w:t>16.09.</w:t>
      </w:r>
      <w:r w:rsidR="00F80CEB" w:rsidRPr="00DE1270">
        <w:t>2020</w:t>
      </w:r>
      <w:r w:rsidR="00F80CEB" w:rsidRPr="005E2C78">
        <w:t xml:space="preserve"> </w:t>
      </w:r>
      <w:r w:rsidRPr="005E2C78">
        <w:t>17:</w:t>
      </w:r>
      <w:r w:rsidRPr="002D4140">
        <w:t>00 Brussels time</w:t>
      </w:r>
    </w:p>
    <w:p w14:paraId="5399DDF8" w14:textId="4A1EE8A7" w:rsidR="00F81B34" w:rsidRDefault="00F81B34" w:rsidP="00F81B34">
      <w:pPr>
        <w:pStyle w:val="1BodyTextHBP"/>
      </w:pPr>
      <w:r w:rsidRPr="002D4140">
        <w:t xml:space="preserve">The pre-proposal should not exceed </w:t>
      </w:r>
      <w:r w:rsidR="00D441EF" w:rsidRPr="005B19A6">
        <w:rPr>
          <w:b/>
        </w:rPr>
        <w:t>2</w:t>
      </w:r>
      <w:r w:rsidRPr="002D4140">
        <w:rPr>
          <w:b/>
        </w:rPr>
        <w:t xml:space="preserve"> </w:t>
      </w:r>
      <w:r w:rsidR="002D1744" w:rsidRPr="002D4140">
        <w:rPr>
          <w:b/>
        </w:rPr>
        <w:t>A4</w:t>
      </w:r>
      <w:r w:rsidR="002D1744">
        <w:rPr>
          <w:b/>
        </w:rPr>
        <w:t xml:space="preserve"> </w:t>
      </w:r>
      <w:r w:rsidRPr="00164C80">
        <w:rPr>
          <w:b/>
        </w:rPr>
        <w:t>page</w:t>
      </w:r>
      <w:r w:rsidR="00031FAF">
        <w:rPr>
          <w:b/>
        </w:rPr>
        <w:t>s</w:t>
      </w:r>
      <w:r>
        <w:rPr>
          <w:b/>
        </w:rPr>
        <w:t xml:space="preserve"> </w:t>
      </w:r>
      <w:r>
        <w:t>(</w:t>
      </w:r>
      <w:r w:rsidR="002D1744">
        <w:t xml:space="preserve">the embedded style in this template should be followed: body text is </w:t>
      </w:r>
      <w:r>
        <w:t>f</w:t>
      </w:r>
      <w:r w:rsidRPr="00164C80">
        <w:t>ont</w:t>
      </w:r>
      <w:r>
        <w:t xml:space="preserve"> Trebuchet MS 11pt, </w:t>
      </w:r>
      <w:r w:rsidRPr="00164C80">
        <w:t>Line spacing</w:t>
      </w:r>
      <w:r>
        <w:t xml:space="preserve"> single, </w:t>
      </w:r>
      <w:r w:rsidRPr="00164C80">
        <w:t>Paragraph spacing</w:t>
      </w:r>
      <w:r>
        <w:t xml:space="preserve"> 6pt before and after, Top &amp; Bottom margins </w:t>
      </w:r>
      <w:r w:rsidR="002D1744">
        <w:t>according to this template</w:t>
      </w:r>
      <w:r>
        <w:t>).</w:t>
      </w:r>
    </w:p>
    <w:p w14:paraId="55C0037C" w14:textId="0AEA2CED" w:rsidR="0031124B" w:rsidRDefault="0031124B" w:rsidP="00B770DB">
      <w:pPr>
        <w:pStyle w:val="1BodyTextHBP"/>
      </w:pPr>
    </w:p>
    <w:p w14:paraId="54CA2D81" w14:textId="0283D9F9" w:rsidR="0031124B" w:rsidRDefault="0031124B" w:rsidP="00B770DB">
      <w:pPr>
        <w:pStyle w:val="1BodyTextHBP"/>
      </w:pPr>
    </w:p>
    <w:p w14:paraId="174DDAF5" w14:textId="77777777" w:rsidR="0031124B" w:rsidRDefault="0031124B" w:rsidP="00B770DB">
      <w:pPr>
        <w:pStyle w:val="1BodyTextHBP"/>
      </w:pPr>
    </w:p>
    <w:p w14:paraId="4014F832" w14:textId="05915412" w:rsidR="00B770DB" w:rsidRDefault="00B770DB" w:rsidP="00B770DB">
      <w:pPr>
        <w:pStyle w:val="1BodyTextHBP"/>
        <w:rPr>
          <w:color w:val="FFFFFF" w:themeColor="background1"/>
          <w:sz w:val="20"/>
          <w:szCs w:val="20"/>
        </w:rPr>
      </w:pPr>
    </w:p>
    <w:p w14:paraId="7F82753F" w14:textId="77777777" w:rsidR="00B770DB" w:rsidRPr="00E81494" w:rsidRDefault="00B770DB" w:rsidP="00B770DB">
      <w:pPr>
        <w:pStyle w:val="Page1DocumentInfoTableleft"/>
      </w:pPr>
    </w:p>
    <w:p w14:paraId="4AD8DEFB" w14:textId="77777777" w:rsidR="00B770DB" w:rsidRDefault="00B770DB" w:rsidP="00B770DB">
      <w:pPr>
        <w:pStyle w:val="1BodyTextHBP"/>
        <w:jc w:val="center"/>
        <w:rPr>
          <w:b/>
        </w:rPr>
      </w:pPr>
      <w:r w:rsidRPr="00E81494">
        <w:rPr>
          <w:b/>
        </w:rPr>
        <w:t>Table of Contents</w:t>
      </w:r>
    </w:p>
    <w:p w14:paraId="7CEF2F01" w14:textId="77777777" w:rsidR="00B770DB" w:rsidRPr="00E81494" w:rsidRDefault="00B770DB" w:rsidP="00B770DB">
      <w:pPr>
        <w:pStyle w:val="1BodyTextHBP"/>
        <w:jc w:val="center"/>
        <w:rPr>
          <w:b/>
        </w:rPr>
      </w:pPr>
    </w:p>
    <w:p w14:paraId="7EEB21CF" w14:textId="77777777" w:rsidR="00B770DB" w:rsidRDefault="00B770DB" w:rsidP="00B770DB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lang w:eastAsia="en-GB"/>
        </w:rPr>
      </w:pPr>
      <w:r>
        <w:rPr>
          <w:color w:val="365F91"/>
        </w:rPr>
        <w:fldChar w:fldCharType="begin"/>
      </w:r>
      <w:r>
        <w:rPr>
          <w:color w:val="365F91"/>
        </w:rPr>
        <w:instrText xml:space="preserve"> TOC \o "1-3" \h \z \u </w:instrText>
      </w:r>
      <w:r>
        <w:rPr>
          <w:color w:val="365F91"/>
        </w:rPr>
        <w:fldChar w:fldCharType="separate"/>
      </w:r>
      <w:hyperlink w:anchor="_Toc15485902" w:history="1">
        <w:r w:rsidRPr="00E96F08">
          <w:rPr>
            <w:rStyle w:val="Hyperlink"/>
          </w:rPr>
          <w:t>1.</w:t>
        </w:r>
        <w:r>
          <w:rPr>
            <w:rFonts w:asciiTheme="minorHAnsi" w:eastAsiaTheme="minorEastAsia" w:hAnsiTheme="minorHAnsi" w:cstheme="minorBidi"/>
            <w:b w:val="0"/>
            <w:color w:val="auto"/>
            <w:sz w:val="22"/>
            <w:lang w:eastAsia="en-GB"/>
          </w:rPr>
          <w:tab/>
        </w:r>
        <w:r w:rsidRPr="00E96F08">
          <w:rPr>
            <w:rStyle w:val="Hyperlink"/>
          </w:rPr>
          <w:t>Pre-proposal inform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4859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D7D0A7F" w14:textId="77777777" w:rsidR="00B770DB" w:rsidRDefault="0024534A" w:rsidP="00B770DB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lang w:eastAsia="en-GB"/>
        </w:rPr>
      </w:pPr>
      <w:hyperlink w:anchor="_Toc15485903" w:history="1">
        <w:r w:rsidR="00B770DB" w:rsidRPr="00E96F08">
          <w:rPr>
            <w:rStyle w:val="Hyperlink"/>
          </w:rPr>
          <w:t>2.</w:t>
        </w:r>
        <w:r w:rsidR="00B770DB">
          <w:rPr>
            <w:rFonts w:asciiTheme="minorHAnsi" w:eastAsiaTheme="minorEastAsia" w:hAnsiTheme="minorHAnsi" w:cstheme="minorBidi"/>
            <w:b w:val="0"/>
            <w:color w:val="auto"/>
            <w:sz w:val="22"/>
            <w:lang w:eastAsia="en-GB"/>
          </w:rPr>
          <w:tab/>
        </w:r>
        <w:r w:rsidR="00B770DB" w:rsidRPr="00E96F08">
          <w:rPr>
            <w:rStyle w:val="Hyperlink"/>
          </w:rPr>
          <w:t>Abstract</w:t>
        </w:r>
        <w:r w:rsidR="00B770DB">
          <w:rPr>
            <w:webHidden/>
          </w:rPr>
          <w:tab/>
        </w:r>
        <w:r w:rsidR="00B770DB">
          <w:rPr>
            <w:webHidden/>
          </w:rPr>
          <w:fldChar w:fldCharType="begin"/>
        </w:r>
        <w:r w:rsidR="00B770DB">
          <w:rPr>
            <w:webHidden/>
          </w:rPr>
          <w:instrText xml:space="preserve"> PAGEREF _Toc15485903 \h </w:instrText>
        </w:r>
        <w:r w:rsidR="00B770DB">
          <w:rPr>
            <w:webHidden/>
          </w:rPr>
        </w:r>
        <w:r w:rsidR="00B770DB">
          <w:rPr>
            <w:webHidden/>
          </w:rPr>
          <w:fldChar w:fldCharType="separate"/>
        </w:r>
        <w:r w:rsidR="00B770DB">
          <w:rPr>
            <w:webHidden/>
          </w:rPr>
          <w:t>4</w:t>
        </w:r>
        <w:r w:rsidR="00B770DB">
          <w:rPr>
            <w:webHidden/>
          </w:rPr>
          <w:fldChar w:fldCharType="end"/>
        </w:r>
      </w:hyperlink>
    </w:p>
    <w:p w14:paraId="61086D32" w14:textId="77777777" w:rsidR="00B770DB" w:rsidRPr="00E81494" w:rsidRDefault="00B770DB" w:rsidP="00B770DB">
      <w:pPr>
        <w:pStyle w:val="1BodyTextHBP"/>
        <w:tabs>
          <w:tab w:val="right" w:pos="9781"/>
        </w:tabs>
      </w:pPr>
      <w:r>
        <w:rPr>
          <w:color w:val="365F91"/>
          <w:sz w:val="20"/>
          <w:lang w:eastAsia="en-US"/>
        </w:rPr>
        <w:fldChar w:fldCharType="end"/>
      </w:r>
    </w:p>
    <w:p w14:paraId="1B5206CF" w14:textId="77777777" w:rsidR="00B770DB" w:rsidRPr="00E81494" w:rsidRDefault="00B770DB" w:rsidP="00B770DB">
      <w:pPr>
        <w:pStyle w:val="1BodyTextHBP"/>
        <w:jc w:val="center"/>
        <w:rPr>
          <w:b/>
        </w:rPr>
      </w:pPr>
      <w:r w:rsidRPr="00E81494">
        <w:rPr>
          <w:b/>
        </w:rPr>
        <w:t>Table of Tables</w:t>
      </w:r>
    </w:p>
    <w:p w14:paraId="34DBFF67" w14:textId="77777777" w:rsidR="00B770DB" w:rsidRDefault="00B770DB" w:rsidP="00B770DB">
      <w:pPr>
        <w:pStyle w:val="TableofFigures"/>
        <w:rPr>
          <w:rFonts w:asciiTheme="minorHAnsi" w:eastAsiaTheme="minorEastAsia" w:hAnsiTheme="minorHAnsi" w:cstheme="minorBidi"/>
          <w:sz w:val="22"/>
          <w:lang w:eastAsia="en-GB"/>
        </w:rPr>
      </w:pPr>
      <w:r w:rsidRPr="00E81494">
        <w:fldChar w:fldCharType="begin"/>
      </w:r>
      <w:r w:rsidRPr="00E81494">
        <w:instrText xml:space="preserve"> TOC \h \z \c "Table" </w:instrText>
      </w:r>
      <w:r w:rsidRPr="00E81494">
        <w:fldChar w:fldCharType="separate"/>
      </w:r>
      <w:hyperlink w:anchor="_Toc15485904" w:history="1">
        <w:r w:rsidRPr="00EE42C9">
          <w:rPr>
            <w:rStyle w:val="Hyperlink"/>
          </w:rPr>
          <w:t>Table 1: Pre-proposal Consort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4859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6E1E1D7" w14:textId="77777777" w:rsidR="00B770DB" w:rsidRPr="00E81494" w:rsidRDefault="00B770DB" w:rsidP="00B770DB">
      <w:pPr>
        <w:pStyle w:val="1BodyTextHBP"/>
        <w:tabs>
          <w:tab w:val="right" w:leader="dot" w:pos="9639"/>
          <w:tab w:val="right" w:leader="dot" w:pos="9781"/>
        </w:tabs>
      </w:pPr>
      <w:r w:rsidRPr="00E81494">
        <w:fldChar w:fldCharType="end"/>
      </w:r>
    </w:p>
    <w:p w14:paraId="330E0431" w14:textId="77777777" w:rsidR="00B770DB" w:rsidRPr="00E81494" w:rsidRDefault="00B770DB" w:rsidP="00B770DB">
      <w:pPr>
        <w:spacing w:before="0" w:after="0"/>
        <w:jc w:val="left"/>
      </w:pPr>
      <w:r w:rsidRPr="00E81494">
        <w:br w:type="page"/>
      </w:r>
    </w:p>
    <w:p w14:paraId="3BC387BE" w14:textId="77777777" w:rsidR="00B770DB" w:rsidRPr="00BA22D1" w:rsidRDefault="00B770DB" w:rsidP="00BA22D1">
      <w:pPr>
        <w:pStyle w:val="Heading1"/>
      </w:pPr>
      <w:bookmarkStart w:id="1" w:name="_Toc15485902"/>
      <w:r w:rsidRPr="00BA22D1">
        <w:lastRenderedPageBreak/>
        <w:t>Pre-proposal information</w:t>
      </w:r>
      <w:bookmarkEnd w:id="1"/>
    </w:p>
    <w:p w14:paraId="573B69DA" w14:textId="77777777" w:rsidR="00B770DB" w:rsidRDefault="00B770DB" w:rsidP="00B770DB">
      <w:pPr>
        <w:pStyle w:val="1BodyTextHBP"/>
        <w:rPr>
          <w:lang w:eastAsia="en-US"/>
        </w:rPr>
      </w:pPr>
      <w:r>
        <w:rPr>
          <w:lang w:eastAsia="en-US"/>
        </w:rPr>
        <w:t>Pre-proposal name:</w:t>
      </w:r>
    </w:p>
    <w:p w14:paraId="1D58A444" w14:textId="77777777" w:rsidR="00B770DB" w:rsidRDefault="00B770DB" w:rsidP="00B770DB">
      <w:pPr>
        <w:pStyle w:val="1BodyTextHBP"/>
        <w:rPr>
          <w:lang w:eastAsia="en-US"/>
        </w:rPr>
      </w:pPr>
      <w:r>
        <w:rPr>
          <w:lang w:eastAsia="en-US"/>
        </w:rPr>
        <w:t>Pre-proposal acronym:</w:t>
      </w:r>
    </w:p>
    <w:p w14:paraId="6CA296E6" w14:textId="77777777" w:rsidR="00B770DB" w:rsidRDefault="00B770DB" w:rsidP="009B7C8A">
      <w:pPr>
        <w:pStyle w:val="4CaptionforTablesFiguresHBP"/>
      </w:pPr>
      <w:bookmarkStart w:id="2" w:name="_Ref13147741"/>
      <w:bookmarkStart w:id="3" w:name="_Ref13147724"/>
      <w:bookmarkStart w:id="4" w:name="_Toc13150330"/>
      <w:bookmarkStart w:id="5" w:name="_Toc1548590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"/>
      <w:r>
        <w:t xml:space="preserve">: Pre-proposal </w:t>
      </w:r>
      <w:bookmarkEnd w:id="3"/>
      <w:bookmarkEnd w:id="4"/>
      <w:r>
        <w:t>Consortium</w:t>
      </w:r>
      <w:bookmarkEnd w:id="5"/>
    </w:p>
    <w:tbl>
      <w:tblPr>
        <w:tblStyle w:val="TableGrid"/>
        <w:tblW w:w="5000" w:type="pct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310"/>
        <w:gridCol w:w="6538"/>
      </w:tblGrid>
      <w:tr w:rsidR="00B770DB" w:rsidRPr="00443C3A" w14:paraId="4136762A" w14:textId="77777777" w:rsidTr="00BA22D1">
        <w:tc>
          <w:tcPr>
            <w:tcW w:w="9054" w:type="dxa"/>
            <w:gridSpan w:val="2"/>
            <w:shd w:val="clear" w:color="auto" w:fill="365F91" w:themeFill="accent1" w:themeFillShade="BF"/>
          </w:tcPr>
          <w:p w14:paraId="3483D95C" w14:textId="77777777" w:rsidR="00B770DB" w:rsidRPr="00BA22D1" w:rsidRDefault="00B770DB" w:rsidP="00BA22D1">
            <w:pPr>
              <w:pStyle w:val="6TableHeaderRowHBP"/>
            </w:pPr>
            <w:r w:rsidRPr="00BA22D1">
              <w:t>Project coordinator (contact person)</w:t>
            </w:r>
          </w:p>
        </w:tc>
      </w:tr>
      <w:tr w:rsidR="00B770DB" w:rsidRPr="00443C3A" w14:paraId="1112273C" w14:textId="77777777" w:rsidTr="00BA22D1">
        <w:tc>
          <w:tcPr>
            <w:tcW w:w="3043" w:type="dxa"/>
            <w:shd w:val="clear" w:color="auto" w:fill="FFFFFF" w:themeFill="background1"/>
          </w:tcPr>
          <w:p w14:paraId="615FF7A2" w14:textId="77777777" w:rsidR="00B770DB" w:rsidRPr="00443C3A" w:rsidRDefault="00B770DB" w:rsidP="00BA22D1">
            <w:pPr>
              <w:pStyle w:val="7TableBodyTextHBP"/>
            </w:pPr>
            <w:r w:rsidRPr="00443C3A">
              <w:t>First and las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39ABDB8B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34653277" w14:textId="77777777" w:rsidTr="00BA22D1">
        <w:tc>
          <w:tcPr>
            <w:tcW w:w="3043" w:type="dxa"/>
            <w:shd w:val="clear" w:color="auto" w:fill="FFFFFF" w:themeFill="background1"/>
          </w:tcPr>
          <w:p w14:paraId="0077E412" w14:textId="77777777" w:rsidR="00B770DB" w:rsidRPr="00443C3A" w:rsidRDefault="00B770DB" w:rsidP="00BA22D1">
            <w:pPr>
              <w:pStyle w:val="7TableBodyTextHBP"/>
            </w:pPr>
            <w:r w:rsidRPr="00443C3A">
              <w:t>Email</w:t>
            </w:r>
          </w:p>
        </w:tc>
        <w:tc>
          <w:tcPr>
            <w:tcW w:w="6011" w:type="dxa"/>
            <w:shd w:val="clear" w:color="auto" w:fill="FFFFFF" w:themeFill="background1"/>
          </w:tcPr>
          <w:p w14:paraId="12752DA8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586DF64B" w14:textId="77777777" w:rsidTr="00BA22D1">
        <w:tc>
          <w:tcPr>
            <w:tcW w:w="3043" w:type="dxa"/>
            <w:shd w:val="clear" w:color="auto" w:fill="FFFFFF" w:themeFill="background1"/>
          </w:tcPr>
          <w:p w14:paraId="294DD98F" w14:textId="77777777" w:rsidR="00B770DB" w:rsidRPr="00443C3A" w:rsidRDefault="00B770DB" w:rsidP="00BA22D1">
            <w:pPr>
              <w:pStyle w:val="7TableBodyTextHBP"/>
            </w:pPr>
            <w:r w:rsidRPr="00443C3A">
              <w:t>Affiliation</w:t>
            </w:r>
            <w:r w:rsidRPr="00443C3A">
              <w:rPr>
                <w:rStyle w:val="FootnoteReference"/>
              </w:rPr>
              <w:footnoteReference w:id="1"/>
            </w:r>
            <w:r w:rsidRPr="00443C3A">
              <w:t xml:space="preserve"> and shor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2AA0085F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38AD457F" w14:textId="77777777" w:rsidTr="00BA22D1">
        <w:tc>
          <w:tcPr>
            <w:tcW w:w="3043" w:type="dxa"/>
            <w:shd w:val="clear" w:color="auto" w:fill="FFFFFF" w:themeFill="background1"/>
          </w:tcPr>
          <w:p w14:paraId="0D8E9246" w14:textId="77777777" w:rsidR="00B770DB" w:rsidRPr="00443C3A" w:rsidRDefault="00B770DB" w:rsidP="00BA22D1">
            <w:pPr>
              <w:pStyle w:val="7TableBodyTextHBP"/>
            </w:pPr>
            <w:r w:rsidRPr="00443C3A">
              <w:t>Country</w:t>
            </w:r>
          </w:p>
        </w:tc>
        <w:tc>
          <w:tcPr>
            <w:tcW w:w="6011" w:type="dxa"/>
            <w:shd w:val="clear" w:color="auto" w:fill="FFFFFF" w:themeFill="background1"/>
          </w:tcPr>
          <w:p w14:paraId="318E3C55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17DB95FD" w14:textId="77777777" w:rsidTr="00BA22D1">
        <w:tc>
          <w:tcPr>
            <w:tcW w:w="9054" w:type="dxa"/>
            <w:gridSpan w:val="2"/>
            <w:shd w:val="clear" w:color="auto" w:fill="365F91" w:themeFill="accent1" w:themeFillShade="BF"/>
          </w:tcPr>
          <w:p w14:paraId="6A4FF0F3" w14:textId="77777777" w:rsidR="00B770DB" w:rsidRPr="00443C3A" w:rsidRDefault="00B770DB" w:rsidP="00BA22D1">
            <w:pPr>
              <w:pStyle w:val="6TableHeaderRowHBP"/>
            </w:pPr>
            <w:r w:rsidRPr="00BA22D1">
              <w:t>Project partner 1</w:t>
            </w:r>
          </w:p>
        </w:tc>
      </w:tr>
      <w:tr w:rsidR="00B770DB" w:rsidRPr="00443C3A" w14:paraId="2FA58BD6" w14:textId="77777777" w:rsidTr="00BA22D1">
        <w:tc>
          <w:tcPr>
            <w:tcW w:w="3043" w:type="dxa"/>
            <w:shd w:val="clear" w:color="auto" w:fill="FFFFFF" w:themeFill="background1"/>
          </w:tcPr>
          <w:p w14:paraId="5E15BA1D" w14:textId="77777777" w:rsidR="00B770DB" w:rsidRPr="00443C3A" w:rsidRDefault="00B770DB" w:rsidP="00BA22D1">
            <w:pPr>
              <w:pStyle w:val="7TableBodyTextHBP"/>
            </w:pPr>
            <w:r w:rsidRPr="00443C3A">
              <w:t>First and las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0291D503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5E457D5C" w14:textId="77777777" w:rsidTr="00BA22D1">
        <w:tc>
          <w:tcPr>
            <w:tcW w:w="3043" w:type="dxa"/>
            <w:shd w:val="clear" w:color="auto" w:fill="FFFFFF" w:themeFill="background1"/>
          </w:tcPr>
          <w:p w14:paraId="7CF26FFA" w14:textId="77777777" w:rsidR="00B770DB" w:rsidRPr="00443C3A" w:rsidRDefault="00B770DB" w:rsidP="00BA22D1">
            <w:pPr>
              <w:pStyle w:val="7TableBodyTextHBP"/>
            </w:pPr>
            <w:r w:rsidRPr="00443C3A">
              <w:t>Email</w:t>
            </w:r>
          </w:p>
        </w:tc>
        <w:tc>
          <w:tcPr>
            <w:tcW w:w="6011" w:type="dxa"/>
            <w:shd w:val="clear" w:color="auto" w:fill="FFFFFF" w:themeFill="background1"/>
          </w:tcPr>
          <w:p w14:paraId="7BBEB57D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178BDE96" w14:textId="77777777" w:rsidTr="00BA22D1">
        <w:tc>
          <w:tcPr>
            <w:tcW w:w="3043" w:type="dxa"/>
            <w:shd w:val="clear" w:color="auto" w:fill="FFFFFF" w:themeFill="background1"/>
          </w:tcPr>
          <w:p w14:paraId="2AE7237E" w14:textId="77777777" w:rsidR="00B770DB" w:rsidRPr="00443C3A" w:rsidRDefault="00B770DB" w:rsidP="00BA22D1">
            <w:pPr>
              <w:pStyle w:val="7TableBodyTextHBP"/>
            </w:pPr>
            <w:r w:rsidRPr="00443C3A">
              <w:t>Affiliation and short name</w:t>
            </w:r>
          </w:p>
        </w:tc>
        <w:tc>
          <w:tcPr>
            <w:tcW w:w="6011" w:type="dxa"/>
            <w:shd w:val="clear" w:color="auto" w:fill="FFFFFF" w:themeFill="background1"/>
          </w:tcPr>
          <w:p w14:paraId="00494FED" w14:textId="77777777" w:rsidR="00B770DB" w:rsidRPr="00443C3A" w:rsidRDefault="00B770DB" w:rsidP="00BA22D1">
            <w:pPr>
              <w:pStyle w:val="7TableBodyTextHBP"/>
            </w:pPr>
          </w:p>
        </w:tc>
      </w:tr>
      <w:tr w:rsidR="00B770DB" w:rsidRPr="00443C3A" w14:paraId="48C9B740" w14:textId="77777777" w:rsidTr="00BA22D1">
        <w:tc>
          <w:tcPr>
            <w:tcW w:w="3043" w:type="dxa"/>
            <w:shd w:val="clear" w:color="auto" w:fill="FFFFFF" w:themeFill="background1"/>
          </w:tcPr>
          <w:p w14:paraId="6BE6EFC4" w14:textId="77777777" w:rsidR="00B770DB" w:rsidRPr="00443C3A" w:rsidRDefault="00B770DB" w:rsidP="00BA22D1">
            <w:pPr>
              <w:pStyle w:val="7TableBodyTextHBP"/>
            </w:pPr>
            <w:r w:rsidRPr="00443C3A">
              <w:t>Country</w:t>
            </w:r>
          </w:p>
        </w:tc>
        <w:tc>
          <w:tcPr>
            <w:tcW w:w="6011" w:type="dxa"/>
            <w:shd w:val="clear" w:color="auto" w:fill="FFFFFF" w:themeFill="background1"/>
          </w:tcPr>
          <w:p w14:paraId="15892128" w14:textId="77777777" w:rsidR="00B770DB" w:rsidRPr="00443C3A" w:rsidRDefault="00B770DB" w:rsidP="00BA22D1">
            <w:pPr>
              <w:pStyle w:val="7TableBodyTextHBP"/>
            </w:pPr>
          </w:p>
        </w:tc>
      </w:tr>
    </w:tbl>
    <w:p w14:paraId="7D87E32B" w14:textId="77777777" w:rsidR="00B770DB" w:rsidRPr="00F0451E" w:rsidRDefault="00B770DB" w:rsidP="00B770DB">
      <w:pPr>
        <w:pStyle w:val="1BodyTextHBP"/>
        <w:rPr>
          <w:color w:val="FF0000"/>
          <w:lang w:eastAsia="en-US"/>
        </w:rPr>
      </w:pPr>
      <w:r w:rsidRPr="00F0451E">
        <w:rPr>
          <w:color w:val="FF0000"/>
          <w:lang w:eastAsia="en-US"/>
        </w:rPr>
        <w:t>Please extend the table for each partner of the consortium.</w:t>
      </w:r>
    </w:p>
    <w:p w14:paraId="6122EF6A" w14:textId="77777777" w:rsidR="00B770DB" w:rsidRPr="00BA22D1" w:rsidRDefault="00B770DB" w:rsidP="00BA22D1">
      <w:pPr>
        <w:pStyle w:val="Heading1"/>
      </w:pPr>
      <w:bookmarkStart w:id="6" w:name="_Toc2"/>
      <w:bookmarkStart w:id="7" w:name="_Toc15485903"/>
      <w:bookmarkEnd w:id="6"/>
      <w:r w:rsidRPr="00BA22D1">
        <w:t>Abstract</w:t>
      </w:r>
      <w:bookmarkEnd w:id="7"/>
      <w:r w:rsidRPr="00BA22D1">
        <w:t xml:space="preserve"> </w:t>
      </w:r>
    </w:p>
    <w:p w14:paraId="1447AD05" w14:textId="54E00C4D" w:rsidR="00B770DB" w:rsidRPr="00CB6840" w:rsidRDefault="00B770DB" w:rsidP="00CB6840">
      <w:pPr>
        <w:pStyle w:val="1BodyTextHBP"/>
        <w:rPr>
          <w:color w:val="FF0000"/>
        </w:rPr>
      </w:pPr>
      <w:r w:rsidRPr="00CB6840">
        <w:rPr>
          <w:color w:val="FF0000"/>
        </w:rPr>
        <w:t xml:space="preserve">NOTE: total </w:t>
      </w:r>
      <w:r w:rsidR="007C1BB4">
        <w:rPr>
          <w:color w:val="FF0000"/>
        </w:rPr>
        <w:t>length</w:t>
      </w:r>
      <w:r w:rsidRPr="00CB6840">
        <w:rPr>
          <w:color w:val="FF0000"/>
        </w:rPr>
        <w:t xml:space="preserve"> = 2 </w:t>
      </w:r>
      <w:r w:rsidR="007C1BB4">
        <w:rPr>
          <w:color w:val="FF0000"/>
        </w:rPr>
        <w:t xml:space="preserve">A4 </w:t>
      </w:r>
      <w:r w:rsidRPr="00CB6840">
        <w:rPr>
          <w:color w:val="FF0000"/>
        </w:rPr>
        <w:t>Pages</w:t>
      </w:r>
    </w:p>
    <w:p w14:paraId="1CC567CB" w14:textId="77777777" w:rsidR="00B770DB" w:rsidRPr="00CB6840" w:rsidRDefault="00B770DB" w:rsidP="00CB6840">
      <w:pPr>
        <w:pStyle w:val="1BodyTextHBP"/>
        <w:rPr>
          <w:rFonts w:cs="Trebuchet MS"/>
          <w:color w:val="FF0000"/>
        </w:rPr>
      </w:pPr>
      <w:r w:rsidRPr="00CB6840">
        <w:rPr>
          <w:rFonts w:cs="Trebuchet MS"/>
          <w:color w:val="FF0000"/>
        </w:rPr>
        <w:t xml:space="preserve">In this document, you need to explain: </w:t>
      </w:r>
    </w:p>
    <w:p w14:paraId="0FF7A0A3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</w:rPr>
      </w:pPr>
      <w:r w:rsidRPr="00CB6840">
        <w:rPr>
          <w:color w:val="FF0000"/>
        </w:rPr>
        <w:t>the scope of the proposed project</w:t>
      </w:r>
    </w:p>
    <w:p w14:paraId="29DA4B7B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</w:rPr>
      </w:pPr>
      <w:r w:rsidRPr="00CB6840">
        <w:rPr>
          <w:color w:val="FF0000"/>
        </w:rPr>
        <w:t>the relevance of the project to the HBP</w:t>
      </w:r>
    </w:p>
    <w:p w14:paraId="368E855A" w14:textId="77777777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  <w:lang w:val="en-US"/>
        </w:rPr>
      </w:pPr>
      <w:r w:rsidRPr="00CB6840">
        <w:rPr>
          <w:color w:val="FF0000"/>
          <w:lang w:val="en-US"/>
        </w:rPr>
        <w:t>the link to the HBP WP and research infrastructure</w:t>
      </w:r>
    </w:p>
    <w:p w14:paraId="149E951B" w14:textId="4CF07982" w:rsidR="00B770DB" w:rsidRPr="00CB6840" w:rsidRDefault="00B770DB" w:rsidP="009B7C8A">
      <w:pPr>
        <w:pStyle w:val="2BulletedListHBP"/>
        <w:numPr>
          <w:ilvl w:val="0"/>
          <w:numId w:val="14"/>
        </w:numPr>
        <w:ind w:left="450" w:hanging="450"/>
        <w:rPr>
          <w:color w:val="FF0000"/>
          <w:lang w:val="en-US"/>
        </w:rPr>
      </w:pPr>
      <w:r w:rsidRPr="00CB6840">
        <w:rPr>
          <w:color w:val="FF0000"/>
          <w:lang w:val="en-US"/>
        </w:rPr>
        <w:t>the inclusion</w:t>
      </w:r>
      <w:r w:rsidR="00190B91">
        <w:rPr>
          <w:color w:val="FF0000"/>
          <w:lang w:val="en-US"/>
        </w:rPr>
        <w:t xml:space="preserve"> </w:t>
      </w:r>
      <w:r w:rsidR="00190B91" w:rsidRPr="00CB6840">
        <w:rPr>
          <w:color w:val="FF0000"/>
          <w:lang w:val="en-US"/>
        </w:rPr>
        <w:t>of the gender equality measures</w:t>
      </w:r>
      <w:r w:rsidRPr="00CB6840">
        <w:rPr>
          <w:color w:val="FF0000"/>
          <w:lang w:val="en-US"/>
        </w:rPr>
        <w:t xml:space="preserve"> in the proposed project </w:t>
      </w:r>
    </w:p>
    <w:sectPr w:rsidR="00B770DB" w:rsidRPr="00CB6840" w:rsidSect="007505B6">
      <w:headerReference w:type="default" r:id="rId13"/>
      <w:footerReference w:type="default" r:id="rId14"/>
      <w:pgSz w:w="11900" w:h="16840" w:code="9"/>
      <w:pgMar w:top="1021" w:right="1021" w:bottom="680" w:left="1021" w:header="227" w:footer="5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A37B56" w16cid:durableId="214EF627"/>
  <w16cid:commentId w16cid:paraId="511EC43E" w16cid:durableId="214EF62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08A39C" w14:textId="77777777" w:rsidR="0024534A" w:rsidRDefault="0024534A">
      <w:pPr>
        <w:spacing w:before="0" w:after="0"/>
      </w:pPr>
      <w:r>
        <w:separator/>
      </w:r>
    </w:p>
  </w:endnote>
  <w:endnote w:type="continuationSeparator" w:id="0">
    <w:p w14:paraId="09FDE6F9" w14:textId="77777777" w:rsidR="0024534A" w:rsidRDefault="0024534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3" w:type="pct"/>
      <w:jc w:val="center"/>
      <w:tblBorders>
        <w:top w:val="single" w:sz="4" w:space="0" w:color="365F91"/>
      </w:tblBorders>
      <w:tblLayout w:type="fixed"/>
      <w:tblLook w:val="04A0" w:firstRow="1" w:lastRow="0" w:firstColumn="1" w:lastColumn="0" w:noHBand="0" w:noVBand="1"/>
    </w:tblPr>
    <w:tblGrid>
      <w:gridCol w:w="5940"/>
      <w:gridCol w:w="1154"/>
      <w:gridCol w:w="1319"/>
      <w:gridCol w:w="1451"/>
    </w:tblGrid>
    <w:tr w:rsidR="007505B6" w14:paraId="0561F944" w14:textId="77777777" w:rsidTr="00A92638">
      <w:trPr>
        <w:trHeight w:hRule="exact" w:val="284"/>
        <w:jc w:val="center"/>
      </w:trPr>
      <w:tc>
        <w:tcPr>
          <w:tcW w:w="5940" w:type="dxa"/>
          <w:vAlign w:val="center"/>
        </w:tcPr>
        <w:p w14:paraId="35FA2ABD" w14:textId="3F4A0BC8" w:rsidR="007505B6" w:rsidRPr="00D441EF" w:rsidRDefault="007505B6" w:rsidP="007505B6">
          <w:pPr>
            <w:pStyle w:val="Footer"/>
            <w:jc w:val="left"/>
            <w:rPr>
              <w:lang w:val="it-IT"/>
            </w:rPr>
          </w:pPr>
          <w:r>
            <w:rPr>
              <w:noProof/>
            </w:rPr>
            <w:fldChar w:fldCharType="begin"/>
          </w:r>
          <w:r w:rsidRPr="00D441EF">
            <w:rPr>
              <w:noProof/>
              <w:lang w:val="it-IT"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442F90">
            <w:rPr>
              <w:noProof/>
              <w:lang w:val="it-IT"/>
            </w:rPr>
            <w:t>HBP SGA3 CEoI - Brain Atlas - Pre-proposal Template</w:t>
          </w:r>
          <w:r>
            <w:rPr>
              <w:noProof/>
            </w:rPr>
            <w:fldChar w:fldCharType="end"/>
          </w:r>
        </w:p>
      </w:tc>
      <w:tc>
        <w:tcPr>
          <w:tcW w:w="1154" w:type="dxa"/>
          <w:vAlign w:val="center"/>
        </w:tcPr>
        <w:p w14:paraId="5946764A" w14:textId="77777777" w:rsidR="007505B6" w:rsidRDefault="007505B6" w:rsidP="007505B6">
          <w:pPr>
            <w:pStyle w:val="Footer"/>
            <w:jc w:val="center"/>
          </w:pPr>
          <w:r>
            <w:t>PU = Public</w:t>
          </w:r>
        </w:p>
      </w:tc>
      <w:tc>
        <w:tcPr>
          <w:tcW w:w="1319" w:type="dxa"/>
          <w:vAlign w:val="center"/>
        </w:tcPr>
        <w:p w14:paraId="7F34E8B8" w14:textId="51D2A186" w:rsidR="007505B6" w:rsidRDefault="007505B6" w:rsidP="007505B6">
          <w:pPr>
            <w:pStyle w:val="Footer"/>
            <w:jc w:val="center"/>
          </w:pPr>
          <w:r>
            <w:fldChar w:fldCharType="begin"/>
          </w:r>
          <w:r>
            <w:instrText xml:space="preserve"> DATE \@ "d-MMM-yyyy" \* MERGEFORMAT </w:instrText>
          </w:r>
          <w:r>
            <w:fldChar w:fldCharType="separate"/>
          </w:r>
          <w:r w:rsidR="001550A1">
            <w:rPr>
              <w:noProof/>
            </w:rPr>
            <w:t>3-Aug-2020</w:t>
          </w:r>
          <w:r>
            <w:fldChar w:fldCharType="end"/>
          </w:r>
        </w:p>
      </w:tc>
      <w:tc>
        <w:tcPr>
          <w:tcW w:w="1451" w:type="dxa"/>
          <w:vAlign w:val="center"/>
        </w:tcPr>
        <w:p w14:paraId="2BD0D401" w14:textId="390CEF27" w:rsidR="007505B6" w:rsidRDefault="007505B6" w:rsidP="007505B6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1550A1">
            <w:rPr>
              <w:noProof/>
            </w:rPr>
            <w:t>3</w:t>
          </w:r>
          <w:r>
            <w:fldChar w:fldCharType="end"/>
          </w:r>
          <w:r>
            <w:t xml:space="preserve"> /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>NUMPAGES \* MERGEFORMAT</w:instrText>
          </w:r>
          <w:r>
            <w:rPr>
              <w:noProof/>
            </w:rPr>
            <w:fldChar w:fldCharType="separate"/>
          </w:r>
          <w:r w:rsidR="001550A1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14:paraId="1AA46372" w14:textId="77777777" w:rsidR="007505B6" w:rsidRDefault="007505B6" w:rsidP="007505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5B0B30" w14:textId="77777777" w:rsidR="0024534A" w:rsidRDefault="0024534A">
      <w:r>
        <w:separator/>
      </w:r>
    </w:p>
  </w:footnote>
  <w:footnote w:type="continuationSeparator" w:id="0">
    <w:p w14:paraId="3C38810D" w14:textId="77777777" w:rsidR="0024534A" w:rsidRDefault="0024534A">
      <w:r>
        <w:continuationSeparator/>
      </w:r>
    </w:p>
  </w:footnote>
  <w:footnote w:id="1">
    <w:p w14:paraId="7A543FC5" w14:textId="6468BFAC" w:rsidR="00B770DB" w:rsidRDefault="00B770DB" w:rsidP="00B770DB">
      <w:pPr>
        <w:pStyle w:val="FootnoteText"/>
      </w:pPr>
      <w:r w:rsidRPr="00B37FE2">
        <w:rPr>
          <w:rStyle w:val="FootnoteReference"/>
          <w:sz w:val="18"/>
        </w:rPr>
        <w:footnoteRef/>
      </w:r>
      <w:r w:rsidRPr="00B37FE2">
        <w:rPr>
          <w:sz w:val="18"/>
        </w:rPr>
        <w:t xml:space="preserve"> Affiliation = university or organi</w:t>
      </w:r>
      <w:r w:rsidR="007C1BB4">
        <w:rPr>
          <w:sz w:val="18"/>
        </w:rPr>
        <w:t>s</w:t>
      </w:r>
      <w:r w:rsidRPr="00B37FE2">
        <w:rPr>
          <w:sz w:val="18"/>
        </w:rPr>
        <w:t>ation, laboratory, department, et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Layout w:type="fixed"/>
      <w:tblLook w:val="04A0" w:firstRow="1" w:lastRow="0" w:firstColumn="1" w:lastColumn="0" w:noHBand="0" w:noVBand="1"/>
    </w:tblPr>
    <w:tblGrid>
      <w:gridCol w:w="5216"/>
      <w:gridCol w:w="2270"/>
      <w:gridCol w:w="2372"/>
    </w:tblGrid>
    <w:tr w:rsidR="00E22152" w14:paraId="647720B5" w14:textId="77777777" w:rsidTr="00A01992">
      <w:trPr>
        <w:jc w:val="center"/>
      </w:trPr>
      <w:tc>
        <w:tcPr>
          <w:tcW w:w="5210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5BEE4517" w14:textId="77777777" w:rsidR="00E22152" w:rsidRDefault="00E22152" w:rsidP="00F314D8">
          <w:pPr>
            <w:jc w:val="left"/>
          </w:pPr>
          <w:r>
            <w:rPr>
              <w:noProof/>
              <w:lang w:val="de-DE" w:eastAsia="de-DE"/>
            </w:rPr>
            <w:drawing>
              <wp:inline distT="0" distB="0" distL="0" distR="0" wp14:anchorId="1E95CD90" wp14:editId="73FBC5E1">
                <wp:extent cx="2160000" cy="43200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" name="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/>
                      </pic:blipFill>
                      <pic:spPr bwMode="auto">
                        <a:xfrm>
                          <a:off x="0" y="0"/>
                          <a:ext cx="2160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5EDD7A44" w14:textId="77777777" w:rsidR="00E22152" w:rsidRDefault="00E22152" w:rsidP="00F314D8">
          <w:pPr>
            <w:jc w:val="center"/>
          </w:pPr>
          <w:r>
            <w:rPr>
              <w:noProof/>
              <w:lang w:val="de-DE" w:eastAsia="de-DE"/>
            </w:rPr>
            <w:drawing>
              <wp:inline distT="0" distB="0" distL="0" distR="0" wp14:anchorId="1CE34E43" wp14:editId="573E2E30">
                <wp:extent cx="396000" cy="39600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/>
                      </pic:blipFill>
                      <pic:spPr bwMode="auto">
                        <a:xfrm>
                          <a:off x="0" y="0"/>
                          <a:ext cx="396000" cy="39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0" w:type="dxa"/>
          <w:tcBorders>
            <w:top w:val="none" w:sz="4" w:space="0" w:color="000000"/>
            <w:left w:val="none" w:sz="4" w:space="0" w:color="000000"/>
            <w:bottom w:val="single" w:sz="4" w:space="0" w:color="365F91" w:themeColor="accent1" w:themeShade="BF"/>
            <w:right w:val="none" w:sz="4" w:space="0" w:color="000000"/>
          </w:tcBorders>
        </w:tcPr>
        <w:p w14:paraId="71A866A8" w14:textId="77777777" w:rsidR="00E22152" w:rsidRDefault="00E22152" w:rsidP="00F314D8">
          <w:pPr>
            <w:jc w:val="right"/>
          </w:pPr>
          <w:r>
            <w:rPr>
              <w:noProof/>
              <w:lang w:val="de-DE" w:eastAsia="de-DE"/>
            </w:rPr>
            <w:drawing>
              <wp:inline distT="0" distB="0" distL="0" distR="0" wp14:anchorId="077EDD14" wp14:editId="28F4027D">
                <wp:extent cx="1476000" cy="43200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/>
                      </pic:blipFill>
                      <pic:spPr bwMode="auto">
                        <a:xfrm>
                          <a:off x="0" y="0"/>
                          <a:ext cx="1476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2EAC53" w14:textId="77777777" w:rsidR="00E22152" w:rsidRDefault="00E22152" w:rsidP="00F314D8">
    <w:pPr>
      <w:pStyle w:val="Foot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4F82"/>
    <w:multiLevelType w:val="hybridMultilevel"/>
    <w:tmpl w:val="6946277A"/>
    <w:lvl w:ilvl="0" w:tplc="EA50B924">
      <w:start w:val="1"/>
      <w:numFmt w:val="bullet"/>
      <w:pStyle w:val="8TableBulletHBP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279FF"/>
    <w:multiLevelType w:val="hybridMultilevel"/>
    <w:tmpl w:val="2314FD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F92290"/>
    <w:multiLevelType w:val="hybridMultilevel"/>
    <w:tmpl w:val="4F1EA6B6"/>
    <w:lvl w:ilvl="0" w:tplc="34564340">
      <w:start w:val="1"/>
      <w:numFmt w:val="bullet"/>
      <w:pStyle w:val="ListBullets"/>
      <w:lvlText w:val=""/>
      <w:lvlJc w:val="left"/>
      <w:pPr>
        <w:ind w:left="360" w:hanging="359"/>
      </w:pPr>
      <w:rPr>
        <w:rFonts w:ascii="Symbol" w:hAnsi="Symbol" w:hint="default"/>
        <w:color w:val="auto"/>
        <w:sz w:val="22"/>
        <w:szCs w:val="22"/>
      </w:rPr>
    </w:lvl>
    <w:lvl w:ilvl="1" w:tplc="5BA67E9C">
      <w:start w:val="1"/>
      <w:numFmt w:val="bullet"/>
      <w:lvlText w:val=""/>
      <w:lvlJc w:val="left"/>
      <w:pPr>
        <w:ind w:left="720" w:hanging="359"/>
      </w:pPr>
      <w:rPr>
        <w:rFonts w:ascii="Symbol" w:hAnsi="Symbol" w:hint="default"/>
        <w:color w:val="auto"/>
        <w:u w:val="none"/>
      </w:rPr>
    </w:lvl>
    <w:lvl w:ilvl="2" w:tplc="8D962AD2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16E2582A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D444E028">
      <w:start w:val="1"/>
      <w:numFmt w:val="bullet"/>
      <w:lvlText w:val=""/>
      <w:lvlJc w:val="left"/>
      <w:pPr>
        <w:ind w:left="1800" w:hanging="359"/>
      </w:pPr>
      <w:rPr>
        <w:rFonts w:ascii="Symbol" w:hAnsi="Symbol" w:hint="default"/>
      </w:rPr>
    </w:lvl>
    <w:lvl w:ilvl="5" w:tplc="EE1C4B8A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6C94D500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1F28AC08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2FDA451E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abstractNum w:abstractNumId="3" w15:restartNumberingAfterBreak="0">
    <w:nsid w:val="3CC21A2B"/>
    <w:multiLevelType w:val="hybridMultilevel"/>
    <w:tmpl w:val="328A64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77039"/>
    <w:multiLevelType w:val="multilevel"/>
    <w:tmpl w:val="52C01A4C"/>
    <w:lvl w:ilvl="0">
      <w:start w:val="1"/>
      <w:numFmt w:val="decimal"/>
      <w:pStyle w:val="Heading1"/>
      <w:lvlText w:val="%1.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1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3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7"/>
      </w:pPr>
      <w:rPr>
        <w:rFonts w:hint="default"/>
      </w:rPr>
    </w:lvl>
    <w:lvl w:ilvl="5">
      <w:start w:val="1"/>
      <w:numFmt w:val="none"/>
      <w:suff w:val="space"/>
      <w:lvlText w:val="%1.%2.%3.%4.%5.%6"/>
      <w:lvlJc w:val="left"/>
      <w:pPr>
        <w:ind w:left="1152" w:hanging="1151"/>
      </w:pPr>
      <w:rPr>
        <w:rFonts w:hint="default"/>
      </w:rPr>
    </w:lvl>
    <w:lvl w:ilvl="6">
      <w:start w:val="1"/>
      <w:numFmt w:val="none"/>
      <w:lvlText w:val="%1.%2.%3.%4.%5.%6.%7"/>
      <w:lvlJc w:val="left"/>
      <w:pPr>
        <w:ind w:left="1296" w:hanging="1295"/>
      </w:pPr>
      <w:rPr>
        <w:rFonts w:hint="default"/>
      </w:rPr>
    </w:lvl>
    <w:lvl w:ilvl="7">
      <w:start w:val="1"/>
      <w:numFmt w:val="none"/>
      <w:pStyle w:val="Heading8"/>
      <w:lvlText w:val="%1.%2.%3.%4.%5.%6.%7.%8"/>
      <w:lvlJc w:val="left"/>
      <w:pPr>
        <w:ind w:left="1440" w:hanging="1439"/>
      </w:pPr>
      <w:rPr>
        <w:rFonts w:hint="default"/>
      </w:rPr>
    </w:lvl>
    <w:lvl w:ilvl="8">
      <w:start w:val="1"/>
      <w:numFmt w:val="none"/>
      <w:lvlText w:val="%1.%2.%3.%4.%5.%6.%7.%8.%9"/>
      <w:lvlJc w:val="left"/>
      <w:pPr>
        <w:ind w:left="1584" w:hanging="1583"/>
      </w:pPr>
      <w:rPr>
        <w:rFonts w:hint="default"/>
      </w:rPr>
    </w:lvl>
  </w:abstractNum>
  <w:abstractNum w:abstractNumId="5" w15:restartNumberingAfterBreak="0">
    <w:nsid w:val="4AFD0AF8"/>
    <w:multiLevelType w:val="hybridMultilevel"/>
    <w:tmpl w:val="6CB6FF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07980"/>
    <w:multiLevelType w:val="hybridMultilevel"/>
    <w:tmpl w:val="55A899F0"/>
    <w:lvl w:ilvl="0" w:tplc="0B9CB126">
      <w:start w:val="1"/>
      <w:numFmt w:val="bullet"/>
      <w:pStyle w:val="2BulletedListHBP"/>
      <w:lvlText w:val=""/>
      <w:lvlJc w:val="left"/>
      <w:pPr>
        <w:ind w:left="360" w:hanging="359"/>
      </w:pPr>
      <w:rPr>
        <w:rFonts w:ascii="Symbol" w:hAnsi="Symbol" w:hint="default"/>
        <w:color w:val="auto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720" w:hanging="359"/>
      </w:pPr>
      <w:rPr>
        <w:rFonts w:ascii="Courier New" w:hAnsi="Courier New" w:cs="Courier New" w:hint="default"/>
        <w:color w:val="auto"/>
        <w:u w:val="none"/>
      </w:rPr>
    </w:lvl>
    <w:lvl w:ilvl="2" w:tplc="22D8029C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9E026174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0BAE7D44">
      <w:start w:val="1"/>
      <w:numFmt w:val="bullet"/>
      <w:lvlText w:val=""/>
      <w:lvlJc w:val="left"/>
      <w:pPr>
        <w:ind w:left="1800" w:hanging="359"/>
      </w:pPr>
      <w:rPr>
        <w:rFonts w:ascii="Symbol" w:hAnsi="Symbol" w:hint="default"/>
      </w:rPr>
    </w:lvl>
    <w:lvl w:ilvl="5" w:tplc="34667A74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144AA414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1632EFC8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8190075C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abstractNum w:abstractNumId="7" w15:restartNumberingAfterBreak="0">
    <w:nsid w:val="61D31C93"/>
    <w:multiLevelType w:val="hybridMultilevel"/>
    <w:tmpl w:val="F196B522"/>
    <w:lvl w:ilvl="0" w:tplc="08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8" w15:restartNumberingAfterBreak="0">
    <w:nsid w:val="65C61C88"/>
    <w:multiLevelType w:val="hybridMultilevel"/>
    <w:tmpl w:val="8634EA82"/>
    <w:lvl w:ilvl="0" w:tplc="1D92E09E">
      <w:start w:val="1"/>
      <w:numFmt w:val="decimal"/>
      <w:pStyle w:val="3NumberedListHBP"/>
      <w:lvlText w:val="%1)"/>
      <w:lvlJc w:val="left"/>
      <w:pPr>
        <w:ind w:left="360" w:hanging="359"/>
      </w:pPr>
      <w:rPr>
        <w:rFonts w:hint="default"/>
      </w:rPr>
    </w:lvl>
    <w:lvl w:ilvl="1" w:tplc="A1A23B9E">
      <w:start w:val="1"/>
      <w:numFmt w:val="lowerLetter"/>
      <w:lvlText w:val="%2)"/>
      <w:lvlJc w:val="left"/>
      <w:pPr>
        <w:ind w:left="720" w:hanging="359"/>
      </w:pPr>
      <w:rPr>
        <w:rFonts w:hint="default"/>
      </w:rPr>
    </w:lvl>
    <w:lvl w:ilvl="2" w:tplc="65329B16">
      <w:start w:val="1"/>
      <w:numFmt w:val="none"/>
      <w:lvlText w:val=""/>
      <w:lvlJc w:val="left"/>
      <w:pPr>
        <w:ind w:left="1080" w:hanging="359"/>
      </w:pPr>
      <w:rPr>
        <w:rFonts w:hint="default"/>
      </w:rPr>
    </w:lvl>
    <w:lvl w:ilvl="3" w:tplc="2EB64EFE">
      <w:start w:val="1"/>
      <w:numFmt w:val="none"/>
      <w:lvlText w:val=""/>
      <w:lvlJc w:val="left"/>
      <w:pPr>
        <w:ind w:left="1440" w:hanging="359"/>
      </w:pPr>
      <w:rPr>
        <w:rFonts w:hint="default"/>
      </w:rPr>
    </w:lvl>
    <w:lvl w:ilvl="4" w:tplc="FB64DED2">
      <w:start w:val="1"/>
      <w:numFmt w:val="none"/>
      <w:lvlText w:val=""/>
      <w:lvlJc w:val="left"/>
      <w:pPr>
        <w:ind w:left="1800" w:hanging="359"/>
      </w:pPr>
      <w:rPr>
        <w:rFonts w:hint="default"/>
      </w:rPr>
    </w:lvl>
    <w:lvl w:ilvl="5" w:tplc="E33CF1DA">
      <w:start w:val="1"/>
      <w:numFmt w:val="none"/>
      <w:lvlText w:val=""/>
      <w:lvlJc w:val="left"/>
      <w:pPr>
        <w:ind w:left="2160" w:hanging="359"/>
      </w:pPr>
      <w:rPr>
        <w:rFonts w:hint="default"/>
      </w:rPr>
    </w:lvl>
    <w:lvl w:ilvl="6" w:tplc="C7F206C2">
      <w:start w:val="1"/>
      <w:numFmt w:val="none"/>
      <w:lvlText w:val=""/>
      <w:lvlJc w:val="left"/>
      <w:pPr>
        <w:ind w:left="2520" w:hanging="359"/>
      </w:pPr>
      <w:rPr>
        <w:rFonts w:hint="default"/>
      </w:rPr>
    </w:lvl>
    <w:lvl w:ilvl="7" w:tplc="A3AED484">
      <w:start w:val="1"/>
      <w:numFmt w:val="none"/>
      <w:lvlText w:val=""/>
      <w:lvlJc w:val="left"/>
      <w:pPr>
        <w:ind w:left="2880" w:hanging="359"/>
      </w:pPr>
      <w:rPr>
        <w:rFonts w:hint="default"/>
      </w:rPr>
    </w:lvl>
    <w:lvl w:ilvl="8" w:tplc="48D6A8D8">
      <w:start w:val="1"/>
      <w:numFmt w:val="none"/>
      <w:lvlText w:val=""/>
      <w:lvlJc w:val="left"/>
      <w:pPr>
        <w:ind w:left="3240" w:hanging="359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8"/>
    <w:lvlOverride w:ilvl="0">
      <w:startOverride w:val="1"/>
    </w:lvlOverride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0"/>
  </w:num>
  <w:num w:numId="10">
    <w:abstractNumId w:val="2"/>
  </w:num>
  <w:num w:numId="11">
    <w:abstractNumId w:val="5"/>
  </w:num>
  <w:num w:numId="12">
    <w:abstractNumId w:val="1"/>
  </w:num>
  <w:num w:numId="13">
    <w:abstractNumId w:val="3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trackedChanges" w:enforcement="0"/>
  <w:defaultTabStop w:val="720"/>
  <w:hyphenationZone w:val="425"/>
  <w:defaultTableStyle w:val="HBPTable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QwNzE3sjS3NDZT0lEKTi0uzszPAykwrQUAqdhoCiwAAAA="/>
  </w:docVars>
  <w:rsids>
    <w:rsidRoot w:val="0043446A"/>
    <w:rsid w:val="0000640D"/>
    <w:rsid w:val="000235BE"/>
    <w:rsid w:val="00031FAF"/>
    <w:rsid w:val="00093541"/>
    <w:rsid w:val="000B51B4"/>
    <w:rsid w:val="000D2354"/>
    <w:rsid w:val="000D74F5"/>
    <w:rsid w:val="000E4EC3"/>
    <w:rsid w:val="000E6F0C"/>
    <w:rsid w:val="00104DE1"/>
    <w:rsid w:val="001079D2"/>
    <w:rsid w:val="00116A0E"/>
    <w:rsid w:val="001417B1"/>
    <w:rsid w:val="00145CBC"/>
    <w:rsid w:val="001550A1"/>
    <w:rsid w:val="001561B5"/>
    <w:rsid w:val="001740A2"/>
    <w:rsid w:val="00190B91"/>
    <w:rsid w:val="00191250"/>
    <w:rsid w:val="001A084B"/>
    <w:rsid w:val="001A61C0"/>
    <w:rsid w:val="001B53A3"/>
    <w:rsid w:val="001B547D"/>
    <w:rsid w:val="001D47DF"/>
    <w:rsid w:val="001E6383"/>
    <w:rsid w:val="001E7A15"/>
    <w:rsid w:val="001F0443"/>
    <w:rsid w:val="00210B3B"/>
    <w:rsid w:val="00224742"/>
    <w:rsid w:val="0023070A"/>
    <w:rsid w:val="0023796E"/>
    <w:rsid w:val="0024534A"/>
    <w:rsid w:val="00255835"/>
    <w:rsid w:val="00261E9E"/>
    <w:rsid w:val="00274950"/>
    <w:rsid w:val="002C3105"/>
    <w:rsid w:val="002C7361"/>
    <w:rsid w:val="002D1744"/>
    <w:rsid w:val="002D4140"/>
    <w:rsid w:val="002E69AE"/>
    <w:rsid w:val="002E6DB6"/>
    <w:rsid w:val="002F56BC"/>
    <w:rsid w:val="00300C58"/>
    <w:rsid w:val="00305DBA"/>
    <w:rsid w:val="0031124B"/>
    <w:rsid w:val="003202B0"/>
    <w:rsid w:val="00345011"/>
    <w:rsid w:val="00351312"/>
    <w:rsid w:val="00384BA1"/>
    <w:rsid w:val="003A2867"/>
    <w:rsid w:val="003B3136"/>
    <w:rsid w:val="003B37F0"/>
    <w:rsid w:val="003B4A42"/>
    <w:rsid w:val="003F5416"/>
    <w:rsid w:val="00411029"/>
    <w:rsid w:val="0043446A"/>
    <w:rsid w:val="00442752"/>
    <w:rsid w:val="00442F90"/>
    <w:rsid w:val="00484C6A"/>
    <w:rsid w:val="004A30E5"/>
    <w:rsid w:val="004C57AF"/>
    <w:rsid w:val="004D7D3B"/>
    <w:rsid w:val="004E230B"/>
    <w:rsid w:val="004E5861"/>
    <w:rsid w:val="004F2EE6"/>
    <w:rsid w:val="004F70C4"/>
    <w:rsid w:val="004F7F14"/>
    <w:rsid w:val="00522F40"/>
    <w:rsid w:val="00523DED"/>
    <w:rsid w:val="00524CFE"/>
    <w:rsid w:val="0053776F"/>
    <w:rsid w:val="00542177"/>
    <w:rsid w:val="00542226"/>
    <w:rsid w:val="00544EFE"/>
    <w:rsid w:val="0055552F"/>
    <w:rsid w:val="00564C73"/>
    <w:rsid w:val="00570EC1"/>
    <w:rsid w:val="00594034"/>
    <w:rsid w:val="00596703"/>
    <w:rsid w:val="00597092"/>
    <w:rsid w:val="005A406C"/>
    <w:rsid w:val="005B19A6"/>
    <w:rsid w:val="005D26B6"/>
    <w:rsid w:val="005D4D35"/>
    <w:rsid w:val="005E2C78"/>
    <w:rsid w:val="005E65B6"/>
    <w:rsid w:val="005F1515"/>
    <w:rsid w:val="005F61D7"/>
    <w:rsid w:val="00617B70"/>
    <w:rsid w:val="00656B26"/>
    <w:rsid w:val="00663016"/>
    <w:rsid w:val="00686548"/>
    <w:rsid w:val="00686DA8"/>
    <w:rsid w:val="00696293"/>
    <w:rsid w:val="00697944"/>
    <w:rsid w:val="006A0FDA"/>
    <w:rsid w:val="006B0C25"/>
    <w:rsid w:val="006B33E3"/>
    <w:rsid w:val="006C6D0C"/>
    <w:rsid w:val="006D359A"/>
    <w:rsid w:val="006E1F7B"/>
    <w:rsid w:val="006F6C4B"/>
    <w:rsid w:val="007038EB"/>
    <w:rsid w:val="007113F0"/>
    <w:rsid w:val="007227CD"/>
    <w:rsid w:val="00734F9A"/>
    <w:rsid w:val="0073795B"/>
    <w:rsid w:val="007505B6"/>
    <w:rsid w:val="00754245"/>
    <w:rsid w:val="00754FB0"/>
    <w:rsid w:val="007A1E73"/>
    <w:rsid w:val="007C1BB4"/>
    <w:rsid w:val="007C4386"/>
    <w:rsid w:val="007D215F"/>
    <w:rsid w:val="007E51D9"/>
    <w:rsid w:val="007E67C0"/>
    <w:rsid w:val="008355A6"/>
    <w:rsid w:val="0084633A"/>
    <w:rsid w:val="008464C7"/>
    <w:rsid w:val="0086197D"/>
    <w:rsid w:val="008659A7"/>
    <w:rsid w:val="00866503"/>
    <w:rsid w:val="008958B1"/>
    <w:rsid w:val="008A4DF1"/>
    <w:rsid w:val="008C0497"/>
    <w:rsid w:val="008D5DB8"/>
    <w:rsid w:val="008E44CE"/>
    <w:rsid w:val="008F7226"/>
    <w:rsid w:val="00916B85"/>
    <w:rsid w:val="00924649"/>
    <w:rsid w:val="00937C70"/>
    <w:rsid w:val="00943FD4"/>
    <w:rsid w:val="0095243B"/>
    <w:rsid w:val="00954A7F"/>
    <w:rsid w:val="00954E37"/>
    <w:rsid w:val="00956F56"/>
    <w:rsid w:val="00971FDE"/>
    <w:rsid w:val="009739A9"/>
    <w:rsid w:val="0097690C"/>
    <w:rsid w:val="0098418E"/>
    <w:rsid w:val="00990982"/>
    <w:rsid w:val="00992AB9"/>
    <w:rsid w:val="009A107B"/>
    <w:rsid w:val="009A3DAE"/>
    <w:rsid w:val="009A72BC"/>
    <w:rsid w:val="009B7C8A"/>
    <w:rsid w:val="009C1252"/>
    <w:rsid w:val="009D4BBF"/>
    <w:rsid w:val="009D54BC"/>
    <w:rsid w:val="009D6C6D"/>
    <w:rsid w:val="009E0AB8"/>
    <w:rsid w:val="00A01992"/>
    <w:rsid w:val="00A05BA3"/>
    <w:rsid w:val="00A141B6"/>
    <w:rsid w:val="00A16727"/>
    <w:rsid w:val="00A37D5E"/>
    <w:rsid w:val="00A612B6"/>
    <w:rsid w:val="00A6149A"/>
    <w:rsid w:val="00A834A6"/>
    <w:rsid w:val="00A921E6"/>
    <w:rsid w:val="00A92638"/>
    <w:rsid w:val="00A964E6"/>
    <w:rsid w:val="00AC0991"/>
    <w:rsid w:val="00AC2D81"/>
    <w:rsid w:val="00AC5DF4"/>
    <w:rsid w:val="00AD5D18"/>
    <w:rsid w:val="00AE765C"/>
    <w:rsid w:val="00AE792C"/>
    <w:rsid w:val="00AF613C"/>
    <w:rsid w:val="00B16593"/>
    <w:rsid w:val="00B2158D"/>
    <w:rsid w:val="00B34AA6"/>
    <w:rsid w:val="00B3773A"/>
    <w:rsid w:val="00B426D9"/>
    <w:rsid w:val="00B47ACB"/>
    <w:rsid w:val="00B51D47"/>
    <w:rsid w:val="00B52202"/>
    <w:rsid w:val="00B64569"/>
    <w:rsid w:val="00B64679"/>
    <w:rsid w:val="00B65817"/>
    <w:rsid w:val="00B770DB"/>
    <w:rsid w:val="00B77FB3"/>
    <w:rsid w:val="00B80368"/>
    <w:rsid w:val="00B834C6"/>
    <w:rsid w:val="00B87B59"/>
    <w:rsid w:val="00B93360"/>
    <w:rsid w:val="00BA22D1"/>
    <w:rsid w:val="00BB2BE7"/>
    <w:rsid w:val="00BC55CC"/>
    <w:rsid w:val="00BC60DA"/>
    <w:rsid w:val="00BE0022"/>
    <w:rsid w:val="00BF6C2D"/>
    <w:rsid w:val="00C1309B"/>
    <w:rsid w:val="00C14EFD"/>
    <w:rsid w:val="00C15921"/>
    <w:rsid w:val="00C2259E"/>
    <w:rsid w:val="00C3186D"/>
    <w:rsid w:val="00C3624A"/>
    <w:rsid w:val="00C3789A"/>
    <w:rsid w:val="00CA6130"/>
    <w:rsid w:val="00CA6D34"/>
    <w:rsid w:val="00CB211F"/>
    <w:rsid w:val="00CB6840"/>
    <w:rsid w:val="00CC4C0B"/>
    <w:rsid w:val="00CE0621"/>
    <w:rsid w:val="00D2234E"/>
    <w:rsid w:val="00D30EE8"/>
    <w:rsid w:val="00D441EF"/>
    <w:rsid w:val="00D56D8C"/>
    <w:rsid w:val="00D71C33"/>
    <w:rsid w:val="00DD4490"/>
    <w:rsid w:val="00DE0B75"/>
    <w:rsid w:val="00DE1270"/>
    <w:rsid w:val="00DE4BF8"/>
    <w:rsid w:val="00E22152"/>
    <w:rsid w:val="00E25AC8"/>
    <w:rsid w:val="00E36FA3"/>
    <w:rsid w:val="00E42C21"/>
    <w:rsid w:val="00E446E3"/>
    <w:rsid w:val="00E460DD"/>
    <w:rsid w:val="00E5302A"/>
    <w:rsid w:val="00E61658"/>
    <w:rsid w:val="00E63C72"/>
    <w:rsid w:val="00E653B6"/>
    <w:rsid w:val="00E7166A"/>
    <w:rsid w:val="00E72F31"/>
    <w:rsid w:val="00E81494"/>
    <w:rsid w:val="00E85CC6"/>
    <w:rsid w:val="00E9310B"/>
    <w:rsid w:val="00EC2AE8"/>
    <w:rsid w:val="00ED3982"/>
    <w:rsid w:val="00ED4017"/>
    <w:rsid w:val="00ED4C9C"/>
    <w:rsid w:val="00EF63F6"/>
    <w:rsid w:val="00F0451E"/>
    <w:rsid w:val="00F314D8"/>
    <w:rsid w:val="00F31F02"/>
    <w:rsid w:val="00F457FA"/>
    <w:rsid w:val="00F60587"/>
    <w:rsid w:val="00F66F3D"/>
    <w:rsid w:val="00F7512F"/>
    <w:rsid w:val="00F80CEB"/>
    <w:rsid w:val="00F81B34"/>
    <w:rsid w:val="00F8749B"/>
    <w:rsid w:val="00FB425B"/>
    <w:rsid w:val="00FC2D76"/>
    <w:rsid w:val="00FD7A9E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45A042"/>
  <w15:docId w15:val="{3A12B8EC-AB5D-493F-8208-4B2C78826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szCs w:val="22"/>
        <w:lang w:val="en-US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120"/>
      <w:jc w:val="both"/>
    </w:pPr>
    <w:rPr>
      <w:rFonts w:ascii="Trebuchet MS" w:hAnsi="Trebuchet MS"/>
      <w:sz w:val="22"/>
      <w:lang w:val="en-GB"/>
    </w:rPr>
  </w:style>
  <w:style w:type="paragraph" w:styleId="Heading1">
    <w:name w:val="heading 1"/>
    <w:basedOn w:val="Normal"/>
    <w:next w:val="1BodyTextHBP"/>
    <w:uiPriority w:val="9"/>
    <w:qFormat/>
    <w:rsid w:val="00C14EFD"/>
    <w:pPr>
      <w:keepNext/>
      <w:keepLines/>
      <w:numPr>
        <w:numId w:val="1"/>
      </w:numPr>
      <w:spacing w:before="360" w:after="240"/>
      <w:ind w:left="851" w:hanging="850"/>
      <w:outlineLvl w:val="0"/>
    </w:pPr>
    <w:rPr>
      <w:rFonts w:eastAsia="MS Gothic"/>
      <w:b/>
      <w:bCs/>
      <w:color w:val="365F91" w:themeColor="accent1" w:themeShade="BF"/>
      <w:sz w:val="40"/>
      <w:szCs w:val="28"/>
    </w:rPr>
  </w:style>
  <w:style w:type="paragraph" w:styleId="Heading2">
    <w:name w:val="heading 2"/>
    <w:basedOn w:val="Normal"/>
    <w:next w:val="1BodyTextHBP"/>
    <w:uiPriority w:val="9"/>
    <w:unhideWhenUsed/>
    <w:qFormat/>
    <w:pPr>
      <w:keepLines/>
      <w:numPr>
        <w:ilvl w:val="1"/>
        <w:numId w:val="1"/>
      </w:numPr>
      <w:spacing w:before="360" w:after="240"/>
      <w:ind w:left="1134" w:hanging="1133"/>
      <w:outlineLvl w:val="1"/>
    </w:pPr>
    <w:rPr>
      <w:rFonts w:eastAsia="MS Gothic"/>
      <w:b/>
      <w:bCs/>
      <w:sz w:val="36"/>
      <w:szCs w:val="26"/>
    </w:rPr>
  </w:style>
  <w:style w:type="paragraph" w:styleId="Heading3">
    <w:name w:val="heading 3"/>
    <w:basedOn w:val="Normal"/>
    <w:next w:val="1BodyTextHBP"/>
    <w:uiPriority w:val="9"/>
    <w:unhideWhenUsed/>
    <w:qFormat/>
    <w:rsid w:val="006F6C4B"/>
    <w:pPr>
      <w:keepNext/>
      <w:keepLines/>
      <w:numPr>
        <w:ilvl w:val="2"/>
        <w:numId w:val="1"/>
      </w:numPr>
      <w:spacing w:before="360" w:after="240"/>
      <w:ind w:left="1418" w:hanging="1418"/>
      <w:outlineLvl w:val="2"/>
    </w:pPr>
    <w:rPr>
      <w:rFonts w:eastAsia="MS Gothic"/>
      <w:b/>
      <w:bCs/>
      <w:i/>
      <w:sz w:val="32"/>
    </w:rPr>
  </w:style>
  <w:style w:type="paragraph" w:styleId="Heading4">
    <w:name w:val="heading 4"/>
    <w:basedOn w:val="Normal"/>
    <w:next w:val="1BodyTextHBP"/>
    <w:uiPriority w:val="9"/>
    <w:unhideWhenUsed/>
    <w:qFormat/>
    <w:rsid w:val="006F6C4B"/>
    <w:pPr>
      <w:keepNext/>
      <w:keepLines/>
      <w:numPr>
        <w:ilvl w:val="3"/>
        <w:numId w:val="1"/>
      </w:numPr>
      <w:spacing w:before="360" w:after="240"/>
      <w:ind w:left="1701" w:hanging="1701"/>
      <w:outlineLvl w:val="3"/>
    </w:pPr>
    <w:rPr>
      <w:rFonts w:eastAsia="MS Gothic"/>
      <w:b/>
      <w:bCs/>
      <w:iCs/>
      <w:sz w:val="28"/>
    </w:rPr>
  </w:style>
  <w:style w:type="paragraph" w:styleId="Heading5">
    <w:name w:val="heading 5"/>
    <w:basedOn w:val="Normal"/>
    <w:next w:val="1BodyTextHBP"/>
    <w:uiPriority w:val="9"/>
    <w:unhideWhenUsed/>
    <w:qFormat/>
    <w:rsid w:val="00C14EFD"/>
    <w:pPr>
      <w:keepNext/>
      <w:keepLines/>
      <w:numPr>
        <w:ilvl w:val="4"/>
        <w:numId w:val="1"/>
      </w:numPr>
      <w:spacing w:before="360" w:after="240"/>
      <w:ind w:left="1701" w:hanging="1701"/>
      <w:outlineLvl w:val="4"/>
    </w:pPr>
    <w:rPr>
      <w:rFonts w:eastAsia="MS Gothic"/>
      <w:i/>
      <w:iCs/>
      <w:color w:val="365F91" w:themeColor="accent1" w:themeShade="BF"/>
      <w:sz w:val="24"/>
    </w:rPr>
  </w:style>
  <w:style w:type="paragraph" w:styleId="Heading6">
    <w:name w:val="heading 6"/>
    <w:basedOn w:val="Normal"/>
    <w:next w:val="Normal"/>
    <w:uiPriority w:val="9"/>
    <w:unhideWhenUsed/>
    <w:pPr>
      <w:keepNext/>
      <w:keepLines/>
      <w:spacing w:before="20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uiPriority w:val="9"/>
    <w:semiHidden/>
    <w:unhideWhenUsed/>
    <w:pPr>
      <w:keepNext/>
      <w:keepLines/>
      <w:spacing w:before="20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uiPriority w:val="9"/>
    <w:unhideWhenUsed/>
    <w:pPr>
      <w:keepNext/>
      <w:keepLines/>
      <w:numPr>
        <w:ilvl w:val="7"/>
        <w:numId w:val="1"/>
      </w:numPr>
      <w:spacing w:before="20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uiPriority w:val="9"/>
    <w:semiHidden/>
    <w:unhideWhenUsed/>
    <w:pPr>
      <w:keepNext/>
      <w:keepLines/>
      <w:spacing w:before="20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odyTextHBP">
    <w:name w:val="1) Body Text HBP"/>
    <w:basedOn w:val="Normal"/>
    <w:link w:val="1BodyTextHBPChar"/>
    <w:qFormat/>
    <w:rPr>
      <w:lang w:eastAsia="en-GB"/>
    </w:rPr>
  </w:style>
  <w:style w:type="character" w:customStyle="1" w:styleId="1BodyTextHBPChar">
    <w:name w:val="1) Body Text HBP Char"/>
    <w:link w:val="1BodyTextHBP"/>
    <w:qFormat/>
    <w:rsid w:val="006F6C4B"/>
    <w:rPr>
      <w:rFonts w:ascii="Trebuchet MS" w:hAnsi="Trebuchet MS"/>
      <w:sz w:val="22"/>
      <w:lang w:val="en-GB" w:eastAsia="en-GB"/>
    </w:rPr>
  </w:style>
  <w:style w:type="table" w:customStyle="1" w:styleId="HBPTable">
    <w:name w:val="HBP Table"/>
    <w:basedOn w:val="TableNormal"/>
    <w:uiPriority w:val="99"/>
    <w:rsid w:val="00A019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Trebuchet MS" w:hAnsi="Trebuchet MS"/>
        <w:color w:val="FFFFFF" w:themeColor="background1"/>
        <w:sz w:val="20"/>
      </w:rPr>
      <w:tblPr/>
      <w:tcPr>
        <w:tcBorders>
          <w:left w:val="single" w:sz="4" w:space="0" w:color="365F91" w:themeColor="accent1" w:themeShade="BF"/>
          <w:insideV w:val="single" w:sz="4" w:space="0" w:color="FFFFFF" w:themeColor="background1"/>
        </w:tcBorders>
        <w:shd w:val="clear" w:color="auto" w:fill="365F91" w:themeFill="accent1" w:themeFillShade="BF"/>
      </w:tcPr>
    </w:tblStylePr>
    <w:tblStylePr w:type="lastRow">
      <w:rPr>
        <w:rFonts w:ascii="Trebuchet MS" w:hAnsi="Trebuchet MS"/>
        <w:sz w:val="20"/>
      </w:rPr>
    </w:tblStylePr>
    <w:tblStylePr w:type="band1Horz">
      <w:pPr>
        <w:jc w:val="left"/>
      </w:pPr>
      <w:rPr>
        <w:rFonts w:ascii="Trebuchet MS" w:hAnsi="Trebuchet MS"/>
        <w:sz w:val="20"/>
      </w:rPr>
      <w:tblPr/>
      <w:tcPr>
        <w:shd w:val="clear" w:color="auto" w:fill="DBE5F1" w:themeFill="accent1" w:themeFillTint="33"/>
      </w:tcPr>
    </w:tblStylePr>
    <w:tblStylePr w:type="band2Horz">
      <w:pPr>
        <w:jc w:val="left"/>
      </w:pPr>
      <w:rPr>
        <w:rFonts w:ascii="Trebuchet MS" w:hAnsi="Trebuchet MS"/>
        <w:sz w:val="20"/>
      </w:rPr>
    </w:tblStylePr>
  </w:style>
  <w:style w:type="character" w:customStyle="1" w:styleId="Heading7Char">
    <w:name w:val="Heading 7 Char"/>
    <w:uiPriority w:val="9"/>
    <w:semiHidden/>
    <w:rPr>
      <w:rFonts w:ascii="Calibri" w:eastAsia="MS Gothic" w:hAnsi="Calibri" w:cs="Times New Roman"/>
      <w:i/>
      <w:iCs/>
      <w:color w:val="404040"/>
    </w:rPr>
  </w:style>
  <w:style w:type="character" w:customStyle="1" w:styleId="Heading9Char">
    <w:name w:val="Heading 9 Char"/>
    <w:uiPriority w:val="9"/>
    <w:semiHidden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pPr>
      <w:jc w:val="center"/>
    </w:pPr>
    <w:rPr>
      <w:b/>
      <w:bCs/>
      <w:color w:val="365F91" w:themeColor="accent1" w:themeShade="BF"/>
      <w:szCs w:val="18"/>
    </w:rPr>
  </w:style>
  <w:style w:type="paragraph" w:styleId="Title">
    <w:name w:val="Title"/>
    <w:basedOn w:val="Normal"/>
    <w:next w:val="1BodyTextHBP"/>
    <w:uiPriority w:val="10"/>
    <w:qFormat/>
    <w:pPr>
      <w:spacing w:before="240"/>
      <w:contextualSpacing/>
      <w:jc w:val="center"/>
    </w:pPr>
    <w:rPr>
      <w:rFonts w:eastAsia="MS Gothic"/>
      <w:b/>
      <w:bCs/>
      <w:i/>
      <w:iCs/>
      <w:color w:val="365F91"/>
      <w:sz w:val="32"/>
      <w:szCs w:val="32"/>
      <w:u w:val="single"/>
    </w:rPr>
  </w:style>
  <w:style w:type="paragraph" w:styleId="TOC1">
    <w:name w:val="toc 1"/>
    <w:basedOn w:val="Normal"/>
    <w:next w:val="Normal"/>
    <w:uiPriority w:val="39"/>
    <w:unhideWhenUsed/>
    <w:rsid w:val="005D26B6"/>
    <w:pPr>
      <w:tabs>
        <w:tab w:val="right" w:leader="dot" w:pos="9639"/>
      </w:tabs>
      <w:spacing w:before="40" w:after="40"/>
      <w:ind w:left="454" w:right="219" w:hanging="453"/>
    </w:pPr>
    <w:rPr>
      <w:b/>
      <w:noProof/>
      <w:color w:val="365F91" w:themeColor="accent1" w:themeShade="BF"/>
      <w:sz w:val="20"/>
    </w:rPr>
  </w:style>
  <w:style w:type="paragraph" w:styleId="TOC2">
    <w:name w:val="toc 2"/>
    <w:basedOn w:val="Normal"/>
    <w:next w:val="Normal"/>
    <w:uiPriority w:val="39"/>
    <w:unhideWhenUsed/>
    <w:rsid w:val="005D26B6"/>
    <w:pPr>
      <w:tabs>
        <w:tab w:val="left" w:pos="880"/>
        <w:tab w:val="right" w:leader="dot" w:pos="9639"/>
      </w:tabs>
      <w:spacing w:before="40" w:after="40"/>
      <w:ind w:left="221" w:right="219"/>
    </w:pPr>
    <w:rPr>
      <w:noProof/>
      <w:sz w:val="20"/>
    </w:rPr>
  </w:style>
  <w:style w:type="character" w:styleId="Strong">
    <w:name w:val="Strong"/>
    <w:uiPriority w:val="22"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1BodyTextHBP"/>
    <w:next w:val="Normal"/>
    <w:uiPriority w:val="29"/>
    <w:pPr>
      <w:ind w:left="284" w:right="284"/>
    </w:pPr>
    <w:rPr>
      <w:iCs/>
      <w:color w:val="000000"/>
    </w:rPr>
  </w:style>
  <w:style w:type="paragraph" w:styleId="IntenseQuote">
    <w:name w:val="Intense Quote"/>
    <w:basedOn w:val="Normal"/>
    <w:next w:val="Normal"/>
    <w:uiPriority w:val="3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TOC3">
    <w:name w:val="toc 3"/>
    <w:basedOn w:val="TOC2"/>
    <w:next w:val="Normal"/>
    <w:uiPriority w:val="39"/>
    <w:unhideWhenUsed/>
    <w:rsid w:val="001F0443"/>
    <w:pPr>
      <w:tabs>
        <w:tab w:val="left" w:pos="1446"/>
      </w:tabs>
      <w:ind w:left="567"/>
    </w:pPr>
  </w:style>
  <w:style w:type="character" w:styleId="SubtleReference">
    <w:name w:val="Subtle Reference"/>
    <w:uiPriority w:val="31"/>
    <w:rPr>
      <w:rFonts w:ascii="Trebuchet MS" w:hAnsi="Trebuchet MS"/>
      <w:caps w:val="0"/>
      <w:smallCaps w:val="0"/>
      <w:color w:val="auto"/>
      <w:sz w:val="18"/>
      <w:u w:val="none"/>
      <w:vertAlign w:val="superscript"/>
    </w:rPr>
  </w:style>
  <w:style w:type="character" w:styleId="IntenseReference">
    <w:name w:val="Intense Reference"/>
    <w:uiPriority w:val="32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rPr>
      <w:b/>
      <w:bCs/>
      <w:smallCaps/>
      <w:spacing w:val="5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before="0" w:after="0"/>
    </w:pPr>
    <w:rPr>
      <w:color w:val="365F91"/>
      <w:sz w:val="18"/>
    </w:rPr>
  </w:style>
  <w:style w:type="paragraph" w:styleId="BalloonText">
    <w:name w:val="Balloon Text"/>
    <w:basedOn w:val="Normal"/>
    <w:uiPriority w:val="99"/>
    <w:semiHidden/>
    <w:unhideWhenUsed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uiPriority w:val="99"/>
    <w:semiHidden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ge1DocumentInfoTableleft">
    <w:name w:val="Page 1 Document Info Table left"/>
    <w:basedOn w:val="Normal"/>
    <w:qFormat/>
    <w:rPr>
      <w:color w:val="FFFFFF" w:themeColor="background1"/>
      <w:sz w:val="20"/>
      <w:szCs w:val="20"/>
    </w:rPr>
  </w:style>
  <w:style w:type="paragraph" w:customStyle="1" w:styleId="Page1DocumentInfoTableright">
    <w:name w:val="Page 1 Document Info Table right"/>
    <w:basedOn w:val="Normal"/>
    <w:qFormat/>
    <w:rsid w:val="00E22152"/>
    <w:rPr>
      <w:color w:val="000000" w:themeColor="text1"/>
      <w:sz w:val="20"/>
    </w:rPr>
  </w:style>
  <w:style w:type="paragraph" w:styleId="EndnoteText">
    <w:name w:val="endnote text"/>
    <w:basedOn w:val="Normal"/>
    <w:link w:val="EndnoteTextChar"/>
    <w:uiPriority w:val="99"/>
    <w:unhideWhenUsed/>
    <w:rPr>
      <w:sz w:val="20"/>
      <w:szCs w:val="20"/>
    </w:rPr>
  </w:style>
  <w:style w:type="paragraph" w:customStyle="1" w:styleId="5AdditionalinfoforTablesFiguresHBP">
    <w:name w:val="5) Additional info for Tables &amp; Figures HBP"/>
    <w:basedOn w:val="Normal"/>
    <w:next w:val="1BodyTextHBP"/>
    <w:qFormat/>
    <w:rPr>
      <w:b/>
      <w:color w:val="365F91"/>
      <w:sz w:val="18"/>
    </w:rPr>
  </w:style>
  <w:style w:type="paragraph" w:customStyle="1" w:styleId="7TableBodyTextHBP">
    <w:name w:val="7) Table Body Text HBP"/>
    <w:basedOn w:val="1BodyTextHBP"/>
    <w:link w:val="7TableBodyTextHBPChar"/>
    <w:qFormat/>
    <w:rsid w:val="00AC2D81"/>
    <w:pPr>
      <w:spacing w:before="40" w:after="40"/>
      <w:jc w:val="left"/>
    </w:pPr>
    <w:rPr>
      <w:rFonts w:eastAsia="Cambria" w:cs="Cambria"/>
      <w:sz w:val="20"/>
      <w:szCs w:val="20"/>
    </w:rPr>
  </w:style>
  <w:style w:type="paragraph" w:customStyle="1" w:styleId="6TableHeaderRowHBP">
    <w:name w:val="6) Table Header Row HBP"/>
    <w:basedOn w:val="1BodyTextHBP"/>
    <w:qFormat/>
    <w:pPr>
      <w:spacing w:before="40" w:after="40"/>
      <w:jc w:val="center"/>
    </w:pPr>
    <w:rPr>
      <w:rFonts w:eastAsia="Calibri" w:cs="Calibri"/>
      <w:b/>
      <w:bCs/>
      <w:color w:val="FFFFFF" w:themeColor="background1"/>
      <w:sz w:val="20"/>
      <w:szCs w:val="20"/>
    </w:rPr>
  </w:style>
  <w:style w:type="paragraph" w:customStyle="1" w:styleId="2BulletedListHBP">
    <w:name w:val="2) Bulleted List HBP"/>
    <w:basedOn w:val="1BodyTextHBP"/>
    <w:qFormat/>
    <w:pPr>
      <w:numPr>
        <w:numId w:val="2"/>
      </w:numPr>
    </w:pPr>
  </w:style>
  <w:style w:type="paragraph" w:customStyle="1" w:styleId="3NumberedListHBP">
    <w:name w:val="3) Numbered List HBP"/>
    <w:basedOn w:val="1BodyTextHBP"/>
    <w:qFormat/>
    <w:pPr>
      <w:numPr>
        <w:numId w:val="3"/>
      </w:numPr>
    </w:pPr>
  </w:style>
  <w:style w:type="character" w:styleId="EndnoteReference">
    <w:name w:val="endnote reference"/>
    <w:uiPriority w:val="99"/>
    <w:unhideWhenUsed/>
    <w:rPr>
      <w:vertAlign w:val="superscript"/>
    </w:rPr>
  </w:style>
  <w:style w:type="paragraph" w:styleId="TOC4">
    <w:name w:val="toc 4"/>
    <w:basedOn w:val="TableofFigures"/>
    <w:next w:val="Normal"/>
    <w:uiPriority w:val="39"/>
    <w:unhideWhenUsed/>
    <w:pPr>
      <w:tabs>
        <w:tab w:val="clear" w:pos="9639"/>
        <w:tab w:val="right" w:leader="dot" w:pos="9622"/>
      </w:tabs>
      <w:spacing w:before="40" w:after="40"/>
      <w:ind w:left="442" w:hanging="441"/>
    </w:pPr>
  </w:style>
  <w:style w:type="paragraph" w:styleId="TableofFigures">
    <w:name w:val="table of figures"/>
    <w:basedOn w:val="Normal"/>
    <w:next w:val="Normal"/>
    <w:uiPriority w:val="99"/>
    <w:unhideWhenUsed/>
    <w:rsid w:val="005D26B6"/>
    <w:pPr>
      <w:tabs>
        <w:tab w:val="right" w:leader="dot" w:pos="9639"/>
      </w:tabs>
      <w:ind w:left="437" w:right="219" w:hanging="437"/>
    </w:pPr>
    <w:rPr>
      <w:noProof/>
      <w:sz w:val="20"/>
    </w:rPr>
  </w:style>
  <w:style w:type="paragraph" w:styleId="TOC5">
    <w:name w:val="toc 5"/>
    <w:basedOn w:val="Normal"/>
    <w:next w:val="Normal"/>
    <w:uiPriority w:val="39"/>
    <w:unhideWhenUsed/>
    <w:pPr>
      <w:ind w:left="880"/>
    </w:pPr>
  </w:style>
  <w:style w:type="paragraph" w:styleId="TOC6">
    <w:name w:val="toc 6"/>
    <w:basedOn w:val="Normal"/>
    <w:next w:val="Normal"/>
    <w:uiPriority w:val="39"/>
    <w:unhideWhenUsed/>
    <w:pPr>
      <w:ind w:left="1100"/>
    </w:pPr>
  </w:style>
  <w:style w:type="paragraph" w:styleId="TOC7">
    <w:name w:val="toc 7"/>
    <w:basedOn w:val="Normal"/>
    <w:next w:val="Normal"/>
    <w:uiPriority w:val="39"/>
    <w:unhideWhenUsed/>
    <w:pPr>
      <w:ind w:left="1320"/>
    </w:pPr>
  </w:style>
  <w:style w:type="paragraph" w:styleId="TOC8">
    <w:name w:val="toc 8"/>
    <w:basedOn w:val="Normal"/>
    <w:next w:val="Normal"/>
    <w:uiPriority w:val="39"/>
    <w:unhideWhenUsed/>
    <w:pPr>
      <w:ind w:left="1540"/>
    </w:pPr>
  </w:style>
  <w:style w:type="paragraph" w:styleId="TOC9">
    <w:name w:val="toc 9"/>
    <w:basedOn w:val="Normal"/>
    <w:next w:val="Normal"/>
    <w:uiPriority w:val="39"/>
    <w:unhideWhenUsed/>
    <w:pPr>
      <w:ind w:left="1760"/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unhideWhenUsed/>
    <w:rPr>
      <w:sz w:val="18"/>
      <w:szCs w:val="18"/>
    </w:rPr>
  </w:style>
  <w:style w:type="paragraph" w:styleId="CommentText">
    <w:name w:val="annotation text"/>
    <w:basedOn w:val="Normal"/>
    <w:uiPriority w:val="99"/>
    <w:unhideWhenUsed/>
    <w:rPr>
      <w:sz w:val="24"/>
      <w:szCs w:val="24"/>
    </w:rPr>
  </w:style>
  <w:style w:type="character" w:customStyle="1" w:styleId="CommentTextChar">
    <w:name w:val="Comment Text Char"/>
    <w:basedOn w:val="DefaultParagraphFont"/>
    <w:uiPriority w:val="99"/>
    <w:semiHidden/>
    <w:rPr>
      <w:rFonts w:ascii="Trebuchet MS" w:hAnsi="Trebuchet MS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uiPriority w:val="99"/>
    <w:semiHidden/>
    <w:unhideWhenUsed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Pr>
      <w:rFonts w:ascii="Trebuchet MS" w:hAnsi="Trebuchet MS"/>
      <w:b/>
      <w:bCs/>
      <w:sz w:val="24"/>
      <w:szCs w:val="24"/>
      <w:lang w:val="en-GB"/>
    </w:rPr>
  </w:style>
  <w:style w:type="paragraph" w:styleId="Revision">
    <w:name w:val="Revision"/>
    <w:hidden/>
    <w:uiPriority w:val="99"/>
    <w:semiHidden/>
    <w:rPr>
      <w:rFonts w:ascii="Trebuchet MS" w:hAnsi="Trebuchet MS"/>
      <w:sz w:val="22"/>
      <w:lang w:val="en-GB"/>
    </w:rPr>
  </w:style>
  <w:style w:type="table" w:styleId="LightGrid-Accent1">
    <w:name w:val="Light Grid Accent 1"/>
    <w:basedOn w:val="TableNormal"/>
    <w:uiPriority w:val="62"/>
    <w:pPr>
      <w:spacing w:after="200" w:line="276" w:lineRule="auto"/>
    </w:pPr>
    <w:rPr>
      <w:rFonts w:eastAsia="Cambria" w:cs="Cambria"/>
      <w:sz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="Calibri" w:eastAsia="Calibri" w:hAnsi="Calibri" w:cs="Calibr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="Calibri" w:eastAsia="Calibri" w:hAnsi="Calibri" w:cs="Calibri"/>
        <w:b/>
        <w:bCs/>
      </w:rPr>
      <w:tblPr/>
      <w:tcPr>
        <w:tcBorders>
          <w:top w:val="sing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one" w:sz="4" w:space="0" w:color="000000"/>
          <w:insideV w:val="single" w:sz="8" w:space="0" w:color="4F81BD" w:themeColor="accent1"/>
        </w:tcBorders>
      </w:tcPr>
    </w:tblStylePr>
    <w:tblStylePr w:type="firstCol">
      <w:rPr>
        <w:rFonts w:ascii="Calibri" w:eastAsia="Calibri" w:hAnsi="Calibri" w:cs="Calibri"/>
        <w:b/>
        <w:bCs/>
      </w:rPr>
    </w:tblStylePr>
    <w:tblStylePr w:type="lastCol">
      <w:rPr>
        <w:rFonts w:ascii="Calibri" w:eastAsia="Calibri" w:hAnsi="Calibri" w:cs="Calibr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Index1">
    <w:name w:val="index 1"/>
    <w:basedOn w:val="Normal"/>
    <w:next w:val="Normal"/>
    <w:uiPriority w:val="99"/>
    <w:unhideWhenUsed/>
    <w:pPr>
      <w:ind w:left="220" w:hanging="219"/>
    </w:pPr>
  </w:style>
  <w:style w:type="paragraph" w:styleId="Index2">
    <w:name w:val="index 2"/>
    <w:basedOn w:val="Normal"/>
    <w:next w:val="Normal"/>
    <w:uiPriority w:val="99"/>
    <w:unhideWhenUsed/>
    <w:pPr>
      <w:ind w:left="440" w:hanging="219"/>
    </w:pPr>
  </w:style>
  <w:style w:type="paragraph" w:styleId="Index3">
    <w:name w:val="index 3"/>
    <w:basedOn w:val="Normal"/>
    <w:next w:val="Normal"/>
    <w:uiPriority w:val="99"/>
    <w:unhideWhenUsed/>
    <w:pPr>
      <w:ind w:left="660" w:hanging="219"/>
    </w:pPr>
  </w:style>
  <w:style w:type="paragraph" w:styleId="Index4">
    <w:name w:val="index 4"/>
    <w:basedOn w:val="Normal"/>
    <w:next w:val="Normal"/>
    <w:uiPriority w:val="99"/>
    <w:unhideWhenUsed/>
    <w:pPr>
      <w:ind w:left="880" w:hanging="219"/>
    </w:pPr>
  </w:style>
  <w:style w:type="paragraph" w:styleId="Index5">
    <w:name w:val="index 5"/>
    <w:basedOn w:val="Normal"/>
    <w:next w:val="Normal"/>
    <w:uiPriority w:val="99"/>
    <w:unhideWhenUsed/>
    <w:pPr>
      <w:ind w:left="1100" w:hanging="219"/>
    </w:pPr>
  </w:style>
  <w:style w:type="paragraph" w:styleId="Index6">
    <w:name w:val="index 6"/>
    <w:basedOn w:val="Normal"/>
    <w:next w:val="Normal"/>
    <w:uiPriority w:val="99"/>
    <w:unhideWhenUsed/>
    <w:pPr>
      <w:ind w:left="1320" w:hanging="219"/>
    </w:pPr>
  </w:style>
  <w:style w:type="paragraph" w:styleId="Index7">
    <w:name w:val="index 7"/>
    <w:basedOn w:val="Normal"/>
    <w:next w:val="Normal"/>
    <w:uiPriority w:val="99"/>
    <w:unhideWhenUsed/>
    <w:pPr>
      <w:ind w:left="1540" w:hanging="219"/>
    </w:pPr>
  </w:style>
  <w:style w:type="paragraph" w:styleId="Index8">
    <w:name w:val="index 8"/>
    <w:basedOn w:val="Normal"/>
    <w:next w:val="Normal"/>
    <w:uiPriority w:val="99"/>
    <w:unhideWhenUsed/>
    <w:pPr>
      <w:ind w:left="1760" w:hanging="219"/>
    </w:pPr>
  </w:style>
  <w:style w:type="paragraph" w:styleId="Index9">
    <w:name w:val="index 9"/>
    <w:basedOn w:val="Normal"/>
    <w:next w:val="Normal"/>
    <w:uiPriority w:val="99"/>
    <w:unhideWhenUsed/>
    <w:pPr>
      <w:ind w:left="1980" w:hanging="219"/>
    </w:pPr>
  </w:style>
  <w:style w:type="paragraph" w:styleId="IndexHeading">
    <w:name w:val="index heading"/>
    <w:basedOn w:val="Normal"/>
    <w:next w:val="Index1"/>
    <w:uiPriority w:val="99"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" w:eastAsia="Cambria" w:hAnsi="Times"/>
      <w:sz w:val="20"/>
      <w:szCs w:val="20"/>
      <w:lang w:val="en-US"/>
    </w:rPr>
  </w:style>
  <w:style w:type="paragraph" w:styleId="DocumentMap">
    <w:name w:val="Document Map"/>
    <w:basedOn w:val="Normal"/>
    <w:uiPriority w:val="99"/>
    <w:semiHidden/>
    <w:unhideWhenUsed/>
    <w:pPr>
      <w:spacing w:before="0" w:after="0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uiPriority w:val="99"/>
    <w:semiHidden/>
    <w:rPr>
      <w:rFonts w:ascii="Times New Roman" w:hAnsi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pPr>
      <w:spacing w:before="0" w:after="0"/>
    </w:pPr>
    <w:rPr>
      <w:sz w:val="20"/>
      <w:szCs w:val="20"/>
    </w:rPr>
  </w:style>
  <w:style w:type="character" w:styleId="FootnoteReference">
    <w:name w:val="footnote reference"/>
    <w:aliases w:val="Footnote symbol,Footnote,Voetnootverwijzing"/>
    <w:basedOn w:val="DefaultParagraphFont"/>
    <w:uiPriority w:val="99"/>
    <w:unhideWhenUsed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table" w:customStyle="1" w:styleId="PlainTable31">
    <w:name w:val="Plain Table 31"/>
    <w:basedOn w:val="TableNormal"/>
    <w:uiPriority w:val="9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one" w:sz="4" w:space="0" w:color="000000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one" w:sz="4" w:space="0" w:color="000000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one" w:sz="4" w:space="0" w:color="000000"/>
        </w:tcBorders>
      </w:tcPr>
    </w:tblStylePr>
    <w:tblStylePr w:type="nwCell">
      <w:tblPr/>
      <w:tcPr>
        <w:tcBorders>
          <w:right w:val="none" w:sz="4" w:space="0" w:color="000000"/>
        </w:tcBorders>
      </w:tcPr>
    </w:tblStylePr>
  </w:style>
  <w:style w:type="table" w:customStyle="1" w:styleId="PlainTable51">
    <w:name w:val="Plain Table 51"/>
    <w:basedOn w:val="TableNormal"/>
    <w:uiPriority w:val="99"/>
    <w:tblPr>
      <w:tblStyleRowBandSize w:val="1"/>
      <w:tblStyleColBandSize w:val="1"/>
    </w:tblPr>
    <w:tblStylePr w:type="firstRow">
      <w:rPr>
        <w:rFonts w:ascii="Calibri" w:eastAsia="Calibri" w:hAnsi="Calibri" w:cs="Calibr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="Calibri" w:eastAsia="Calibri" w:hAnsi="Calibri" w:cs="Calibr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="Calibri" w:eastAsia="Calibri" w:hAnsi="Calibri" w:cs="Calibr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="Calibri" w:eastAsia="Calibri" w:hAnsi="Calibri" w:cs="Calibr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one" w:sz="4" w:space="0" w:color="000000"/>
        </w:tcBorders>
      </w:tcPr>
    </w:tblStylePr>
    <w:tblStylePr w:type="nwCell">
      <w:tblPr/>
      <w:tcPr>
        <w:tcBorders>
          <w:right w:val="none" w:sz="4" w:space="0" w:color="000000"/>
        </w:tcBorders>
      </w:tcPr>
    </w:tblStylePr>
    <w:tblStylePr w:type="seCell">
      <w:tblPr/>
      <w:tcPr>
        <w:tcBorders>
          <w:left w:val="none" w:sz="4" w:space="0" w:color="000000"/>
        </w:tcBorders>
      </w:tcPr>
    </w:tblStylePr>
    <w:tblStylePr w:type="swCell">
      <w:tblPr/>
      <w:tcPr>
        <w:tcBorders>
          <w:right w:val="none" w:sz="4" w:space="0" w:color="000000"/>
        </w:tcBorders>
      </w:tcPr>
    </w:tblStylePr>
  </w:style>
  <w:style w:type="table" w:customStyle="1" w:styleId="TableGridLight1">
    <w:name w:val="Table Grid Light1"/>
    <w:basedOn w:val="TableNormal"/>
    <w:uiPriority w:val="9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9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InternetLink">
    <w:name w:val="Internet Link"/>
    <w:rPr>
      <w:color w:val="000080"/>
      <w:u w:val="single"/>
    </w:rPr>
  </w:style>
  <w:style w:type="table" w:customStyle="1" w:styleId="PlainTable21">
    <w:name w:val="Plain Table 21"/>
    <w:basedOn w:val="TableNormal"/>
    <w:uiPriority w:val="42"/>
    <w:rsid w:val="007A1E7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4CaptionforTablesFiguresHBP">
    <w:name w:val="4) Caption for Tables &amp; Figures HBP"/>
    <w:basedOn w:val="Caption"/>
    <w:link w:val="4CaptionforTablesFiguresHBPChar"/>
    <w:qFormat/>
    <w:rsid w:val="00A921E6"/>
  </w:style>
  <w:style w:type="paragraph" w:customStyle="1" w:styleId="FootnoteEndnoteHBP">
    <w:name w:val="Footnote &amp; Endnote HBP"/>
    <w:basedOn w:val="EndnoteText"/>
    <w:link w:val="FootnoteEndnoteHBPChar"/>
    <w:qFormat/>
    <w:rsid w:val="00B80368"/>
    <w:pPr>
      <w:spacing w:before="0" w:after="0"/>
    </w:pPr>
  </w:style>
  <w:style w:type="character" w:customStyle="1" w:styleId="CaptionChar">
    <w:name w:val="Caption Char"/>
    <w:basedOn w:val="DefaultParagraphFont"/>
    <w:link w:val="Caption"/>
    <w:uiPriority w:val="35"/>
    <w:rsid w:val="00A921E6"/>
    <w:rPr>
      <w:rFonts w:ascii="Trebuchet MS" w:hAnsi="Trebuchet MS"/>
      <w:b/>
      <w:bCs/>
      <w:color w:val="365F91" w:themeColor="accent1" w:themeShade="BF"/>
      <w:sz w:val="22"/>
      <w:szCs w:val="18"/>
      <w:lang w:val="en-GB"/>
    </w:rPr>
  </w:style>
  <w:style w:type="character" w:customStyle="1" w:styleId="4CaptionforTablesFiguresHBPChar">
    <w:name w:val="4) Caption for Tables &amp; Figures HBP Char"/>
    <w:basedOn w:val="CaptionChar"/>
    <w:link w:val="4CaptionforTablesFiguresHBP"/>
    <w:rsid w:val="00A921E6"/>
    <w:rPr>
      <w:rFonts w:ascii="Trebuchet MS" w:hAnsi="Trebuchet MS"/>
      <w:b/>
      <w:bCs/>
      <w:color w:val="365F91" w:themeColor="accent1" w:themeShade="BF"/>
      <w:sz w:val="22"/>
      <w:szCs w:val="18"/>
      <w:lang w:val="en-GB"/>
    </w:rPr>
  </w:style>
  <w:style w:type="paragraph" w:customStyle="1" w:styleId="FooterinformationHBP">
    <w:name w:val="Footer information HBP"/>
    <w:basedOn w:val="Footer"/>
    <w:link w:val="FooterinformationHBPChar"/>
    <w:qFormat/>
    <w:rsid w:val="007505B6"/>
    <w:rPr>
      <w:spacing w:val="-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D74F5"/>
    <w:rPr>
      <w:rFonts w:ascii="Trebuchet MS" w:hAnsi="Trebuchet MS"/>
      <w:szCs w:val="20"/>
      <w:lang w:val="en-GB"/>
    </w:rPr>
  </w:style>
  <w:style w:type="character" w:customStyle="1" w:styleId="FootnoteEndnoteHBPChar">
    <w:name w:val="Footnote &amp; Endnote HBP Char"/>
    <w:basedOn w:val="EndnoteTextChar"/>
    <w:link w:val="FootnoteEndnoteHBP"/>
    <w:rsid w:val="00B80368"/>
    <w:rPr>
      <w:rFonts w:ascii="Trebuchet MS" w:hAnsi="Trebuchet MS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D74F5"/>
    <w:rPr>
      <w:rFonts w:ascii="Trebuchet MS" w:hAnsi="Trebuchet MS"/>
      <w:color w:val="365F91"/>
      <w:sz w:val="18"/>
      <w:lang w:val="en-GB"/>
    </w:rPr>
  </w:style>
  <w:style w:type="character" w:customStyle="1" w:styleId="FooterinformationHBPChar">
    <w:name w:val="Footer information HBP Char"/>
    <w:basedOn w:val="FooterChar"/>
    <w:link w:val="FooterinformationHBP"/>
    <w:rsid w:val="007505B6"/>
    <w:rPr>
      <w:rFonts w:ascii="Trebuchet MS" w:hAnsi="Trebuchet MS"/>
      <w:color w:val="365F91"/>
      <w:spacing w:val="-6"/>
      <w:sz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54A7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4A7F"/>
    <w:rPr>
      <w:rFonts w:ascii="Trebuchet MS" w:hAnsi="Trebuchet MS"/>
      <w:sz w:val="22"/>
      <w:lang w:val="en-GB"/>
    </w:rPr>
  </w:style>
  <w:style w:type="paragraph" w:customStyle="1" w:styleId="8TableBulletHBP">
    <w:name w:val="8) Table Bullet HBP"/>
    <w:basedOn w:val="7TableBodyTextHBP"/>
    <w:link w:val="8TableBulletHBPChar"/>
    <w:qFormat/>
    <w:rsid w:val="0000640D"/>
    <w:pPr>
      <w:numPr>
        <w:numId w:val="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210" w:hanging="210"/>
    </w:pPr>
  </w:style>
  <w:style w:type="paragraph" w:customStyle="1" w:styleId="9TableTightHBP">
    <w:name w:val="9) Table Tight HBP"/>
    <w:basedOn w:val="7TableBodyTextHBP"/>
    <w:link w:val="9TableTightHBPChar"/>
    <w:qFormat/>
    <w:rsid w:val="009246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0"/>
    </w:pPr>
  </w:style>
  <w:style w:type="character" w:customStyle="1" w:styleId="7TableBodyTextHBPChar">
    <w:name w:val="7) Table Body Text HBP Char"/>
    <w:basedOn w:val="1BodyTextHBPChar"/>
    <w:link w:val="7TableBodyTextHBP"/>
    <w:rsid w:val="00AC2D81"/>
    <w:rPr>
      <w:rFonts w:ascii="Trebuchet MS" w:eastAsia="Cambria" w:hAnsi="Trebuchet MS" w:cs="Cambria"/>
      <w:sz w:val="22"/>
      <w:szCs w:val="20"/>
      <w:lang w:val="en-GB" w:eastAsia="en-GB"/>
    </w:rPr>
  </w:style>
  <w:style w:type="character" w:customStyle="1" w:styleId="8TableBulletHBPChar">
    <w:name w:val="8) Table Bullet HBP Char"/>
    <w:basedOn w:val="7TableBodyTextHBPChar"/>
    <w:link w:val="8TableBulletHBP"/>
    <w:rsid w:val="0000640D"/>
    <w:rPr>
      <w:rFonts w:ascii="Trebuchet MS" w:eastAsia="Cambria" w:hAnsi="Trebuchet MS" w:cs="Cambria"/>
      <w:sz w:val="22"/>
      <w:szCs w:val="20"/>
      <w:lang w:val="en-GB" w:eastAsia="en-GB"/>
    </w:rPr>
  </w:style>
  <w:style w:type="character" w:customStyle="1" w:styleId="9TableTightHBPChar">
    <w:name w:val="9) Table Tight HBP Char"/>
    <w:basedOn w:val="7TableBodyTextHBPChar"/>
    <w:link w:val="9TableTightHBP"/>
    <w:rsid w:val="00924649"/>
    <w:rPr>
      <w:rFonts w:ascii="Trebuchet MS" w:eastAsia="Cambria" w:hAnsi="Trebuchet MS" w:cs="Cambria"/>
      <w:sz w:val="22"/>
      <w:szCs w:val="20"/>
      <w:lang w:val="en-GB" w:eastAsia="en-GB"/>
    </w:rPr>
  </w:style>
  <w:style w:type="paragraph" w:styleId="TOCHeading">
    <w:name w:val="TOC Heading"/>
    <w:basedOn w:val="TOC1"/>
    <w:next w:val="Normal"/>
    <w:uiPriority w:val="39"/>
    <w:unhideWhenUsed/>
    <w:rsid w:val="00F60587"/>
    <w:pPr>
      <w:tabs>
        <w:tab w:val="right" w:pos="9781"/>
      </w:tabs>
    </w:pPr>
  </w:style>
  <w:style w:type="table" w:customStyle="1" w:styleId="HBPTable1">
    <w:name w:val="HBP Table1"/>
    <w:basedOn w:val="TableNormal"/>
    <w:uiPriority w:val="99"/>
    <w:rsid w:val="00B770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Trebuchet MS" w:hAnsi="Trebuchet MS"/>
        <w:color w:val="FFFFFF" w:themeColor="background1"/>
        <w:sz w:val="20"/>
      </w:rPr>
      <w:tblPr/>
      <w:tcPr>
        <w:tcBorders>
          <w:left w:val="single" w:sz="4" w:space="0" w:color="365F91" w:themeColor="accent1" w:themeShade="BF"/>
          <w:insideV w:val="single" w:sz="4" w:space="0" w:color="FFFFFF" w:themeColor="background1"/>
        </w:tcBorders>
        <w:shd w:val="clear" w:color="auto" w:fill="365F91" w:themeFill="accent1" w:themeFillShade="BF"/>
      </w:tcPr>
    </w:tblStylePr>
    <w:tblStylePr w:type="lastRow">
      <w:rPr>
        <w:rFonts w:ascii="Trebuchet MS" w:hAnsi="Trebuchet MS"/>
        <w:sz w:val="20"/>
      </w:rPr>
    </w:tblStylePr>
    <w:tblStylePr w:type="band1Horz">
      <w:pPr>
        <w:jc w:val="left"/>
      </w:pPr>
      <w:rPr>
        <w:rFonts w:ascii="Trebuchet MS" w:hAnsi="Trebuchet MS"/>
        <w:sz w:val="20"/>
      </w:rPr>
      <w:tblPr/>
      <w:tcPr>
        <w:shd w:val="clear" w:color="auto" w:fill="DBE5F1" w:themeFill="accent1" w:themeFillTint="33"/>
      </w:tcPr>
    </w:tblStylePr>
    <w:tblStylePr w:type="band2Horz">
      <w:pPr>
        <w:jc w:val="left"/>
      </w:pPr>
      <w:rPr>
        <w:rFonts w:ascii="Trebuchet MS" w:hAnsi="Trebuchet MS"/>
        <w:sz w:val="20"/>
      </w:rPr>
    </w:tblStylePr>
  </w:style>
  <w:style w:type="paragraph" w:customStyle="1" w:styleId="BodyTextHBP">
    <w:name w:val="Body Text HBP"/>
    <w:basedOn w:val="Normal"/>
    <w:link w:val="BodyTextHBPChar"/>
    <w:qFormat/>
    <w:rsid w:val="00B770DB"/>
  </w:style>
  <w:style w:type="paragraph" w:customStyle="1" w:styleId="ListBullets">
    <w:name w:val="List Bullets"/>
    <w:basedOn w:val="BodyTextHBP"/>
    <w:qFormat/>
    <w:rsid w:val="00B770DB"/>
    <w:pPr>
      <w:numPr>
        <w:numId w:val="10"/>
      </w:numPr>
      <w:tabs>
        <w:tab w:val="num" w:pos="360"/>
      </w:tabs>
      <w:ind w:left="0" w:firstLine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B770DB"/>
    <w:rPr>
      <w:rFonts w:ascii="Trebuchet MS" w:hAnsi="Trebuchet MS"/>
      <w:szCs w:val="20"/>
      <w:lang w:val="en-GB"/>
    </w:rPr>
  </w:style>
  <w:style w:type="paragraph" w:customStyle="1" w:styleId="Default">
    <w:name w:val="Default"/>
    <w:rsid w:val="00B770D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HBPChar">
    <w:name w:val="Body Text HBP Char"/>
    <w:basedOn w:val="DefaultParagraphFont"/>
    <w:link w:val="BodyTextHBP"/>
    <w:rsid w:val="00B770DB"/>
    <w:rPr>
      <w:rFonts w:ascii="Trebuchet MS" w:hAnsi="Trebuchet MS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pencalls2.humanbrainproject.eu/call/hbp-sga3-ceoi-brain-atla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opencalls.humanbrainproject.e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pencalls2.humanbrainproject.eu/call/hbp-sga3-ceoi-brain-atla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FC578-4041-496E-852C-A317A9CDD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1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s Christopher Guy</dc:creator>
  <cp:keywords/>
  <dc:description/>
  <cp:lastModifiedBy>refia durmaz</cp:lastModifiedBy>
  <cp:revision>2</cp:revision>
  <cp:lastPrinted>2018-12-04T14:41:00Z</cp:lastPrinted>
  <dcterms:created xsi:type="dcterms:W3CDTF">2020-08-03T12:55:00Z</dcterms:created>
  <dcterms:modified xsi:type="dcterms:W3CDTF">2020-08-03T12:55:00Z</dcterms:modified>
</cp:coreProperties>
</file>